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CE2FE4" w14:textId="25376CCC" w:rsidR="000C319E" w:rsidRPr="002C5EEA" w:rsidRDefault="002C5EEA" w:rsidP="00B7037F">
      <w:pPr>
        <w:jc w:val="both"/>
        <w:rPr>
          <w:b/>
          <w:bCs/>
          <w:sz w:val="36"/>
          <w:szCs w:val="36"/>
          <w:u w:val="single"/>
        </w:rPr>
      </w:pPr>
      <w:r>
        <w:rPr>
          <w:b/>
          <w:bCs/>
          <w:sz w:val="36"/>
          <w:szCs w:val="36"/>
          <w:u w:val="single"/>
        </w:rPr>
        <w:t>Week 1</w:t>
      </w:r>
      <w:r w:rsidR="000C319E" w:rsidRPr="000C319E">
        <w:rPr>
          <w:b/>
          <w:bCs/>
          <w:sz w:val="36"/>
          <w:szCs w:val="36"/>
          <w:u w:val="single"/>
        </w:rPr>
        <w:t>:</w:t>
      </w:r>
    </w:p>
    <w:p w14:paraId="0E1E2F87" w14:textId="12B8B08F" w:rsidR="000C319E" w:rsidRDefault="000C319E" w:rsidP="00B7037F">
      <w:pPr>
        <w:pStyle w:val="ListParagraph"/>
        <w:numPr>
          <w:ilvl w:val="0"/>
          <w:numId w:val="1"/>
        </w:numPr>
        <w:jc w:val="both"/>
      </w:pPr>
      <w:r>
        <w:t>Algo and math not just enough, application is imp</w:t>
      </w:r>
    </w:p>
    <w:p w14:paraId="525A26EE" w14:textId="0780FA4E" w:rsidR="000C319E" w:rsidRDefault="000C319E" w:rsidP="00B7037F">
      <w:pPr>
        <w:pStyle w:val="ListParagraph"/>
        <w:numPr>
          <w:ilvl w:val="0"/>
          <w:numId w:val="1"/>
        </w:numPr>
        <w:jc w:val="both"/>
      </w:pPr>
      <w:r>
        <w:t>ML grew out of AI</w:t>
      </w:r>
    </w:p>
    <w:p w14:paraId="7A0F2E51" w14:textId="298BD6C8" w:rsidR="000C319E" w:rsidRDefault="000C319E" w:rsidP="00B7037F">
      <w:pPr>
        <w:pStyle w:val="ListParagraph"/>
        <w:numPr>
          <w:ilvl w:val="0"/>
          <w:numId w:val="1"/>
        </w:numPr>
        <w:jc w:val="both"/>
      </w:pPr>
      <w:r>
        <w:t xml:space="preserve">Examples: </w:t>
      </w:r>
    </w:p>
    <w:p w14:paraId="5C26189F" w14:textId="6175602E" w:rsidR="000C319E" w:rsidRDefault="000C319E" w:rsidP="00B7037F">
      <w:pPr>
        <w:pStyle w:val="ListParagraph"/>
        <w:numPr>
          <w:ilvl w:val="1"/>
          <w:numId w:val="1"/>
        </w:numPr>
        <w:jc w:val="both"/>
      </w:pPr>
      <w:r>
        <w:t>Click stream data used know more about users</w:t>
      </w:r>
    </w:p>
    <w:p w14:paraId="6E2E7665" w14:textId="5D7B503D" w:rsidR="000C319E" w:rsidRDefault="000C319E" w:rsidP="00B7037F">
      <w:pPr>
        <w:pStyle w:val="ListParagraph"/>
        <w:numPr>
          <w:ilvl w:val="1"/>
          <w:numId w:val="1"/>
        </w:numPr>
        <w:jc w:val="both"/>
      </w:pPr>
      <w:r>
        <w:t>Medical record to medical knowledge</w:t>
      </w:r>
    </w:p>
    <w:p w14:paraId="7A4245A3" w14:textId="1DF049CB" w:rsidR="000C319E" w:rsidRDefault="000C319E" w:rsidP="00B7037F">
      <w:pPr>
        <w:pStyle w:val="ListParagraph"/>
        <w:numPr>
          <w:ilvl w:val="1"/>
          <w:numId w:val="1"/>
        </w:numPr>
        <w:jc w:val="both"/>
      </w:pPr>
      <w:r>
        <w:t>Genomics</w:t>
      </w:r>
    </w:p>
    <w:p w14:paraId="264BB682" w14:textId="1CDCBAA5" w:rsidR="000C319E" w:rsidRDefault="000C319E" w:rsidP="00B7037F">
      <w:pPr>
        <w:pStyle w:val="ListParagraph"/>
        <w:numPr>
          <w:ilvl w:val="1"/>
          <w:numId w:val="1"/>
        </w:numPr>
        <w:jc w:val="both"/>
      </w:pPr>
      <w:r>
        <w:t>Autonomous helicopter (can’t be programmed)</w:t>
      </w:r>
    </w:p>
    <w:p w14:paraId="721EC267" w14:textId="5AF11B37" w:rsidR="000C319E" w:rsidRDefault="000C319E" w:rsidP="00B7037F">
      <w:pPr>
        <w:pStyle w:val="ListParagraph"/>
        <w:numPr>
          <w:ilvl w:val="1"/>
          <w:numId w:val="1"/>
        </w:numPr>
        <w:jc w:val="both"/>
      </w:pPr>
      <w:r>
        <w:t>NLP</w:t>
      </w:r>
    </w:p>
    <w:p w14:paraId="6EADED8F" w14:textId="2978FF46" w:rsidR="000C319E" w:rsidRDefault="000C319E" w:rsidP="00B7037F">
      <w:pPr>
        <w:pStyle w:val="ListParagraph"/>
        <w:numPr>
          <w:ilvl w:val="1"/>
          <w:numId w:val="1"/>
        </w:numPr>
        <w:jc w:val="both"/>
      </w:pPr>
      <w:r>
        <w:t>Handwriting recognition</w:t>
      </w:r>
    </w:p>
    <w:p w14:paraId="21E5F567" w14:textId="60FE55F7" w:rsidR="000C319E" w:rsidRDefault="000C319E" w:rsidP="00B7037F">
      <w:pPr>
        <w:pStyle w:val="ListParagraph"/>
        <w:numPr>
          <w:ilvl w:val="1"/>
          <w:numId w:val="1"/>
        </w:numPr>
        <w:jc w:val="both"/>
      </w:pPr>
      <w:r>
        <w:t>CV</w:t>
      </w:r>
    </w:p>
    <w:p w14:paraId="1834BEF2" w14:textId="0DE18D86" w:rsidR="000C319E" w:rsidRDefault="000C319E" w:rsidP="00B7037F">
      <w:pPr>
        <w:pStyle w:val="ListParagraph"/>
        <w:numPr>
          <w:ilvl w:val="1"/>
          <w:numId w:val="1"/>
        </w:numPr>
        <w:jc w:val="both"/>
      </w:pPr>
      <w:r>
        <w:t>Recommendation systems</w:t>
      </w:r>
    </w:p>
    <w:p w14:paraId="0910B50C" w14:textId="1B2B6907" w:rsidR="000C319E" w:rsidRDefault="000C319E" w:rsidP="00B7037F">
      <w:pPr>
        <w:pStyle w:val="ListParagraph"/>
        <w:numPr>
          <w:ilvl w:val="0"/>
          <w:numId w:val="1"/>
        </w:numPr>
        <w:jc w:val="both"/>
      </w:pPr>
      <w:r>
        <w:t>ML – ability to learn without being explicitly programmed (Checkers example)</w:t>
      </w:r>
    </w:p>
    <w:p w14:paraId="09CAAEB4" w14:textId="11B0FFA4" w:rsidR="000C319E" w:rsidRDefault="000C319E" w:rsidP="00B7037F">
      <w:pPr>
        <w:pStyle w:val="ListParagraph"/>
        <w:numPr>
          <w:ilvl w:val="0"/>
          <w:numId w:val="1"/>
        </w:numPr>
        <w:jc w:val="both"/>
      </w:pPr>
      <w:r>
        <w:t xml:space="preserve">Supervised Learning </w:t>
      </w:r>
      <w:r w:rsidR="00767F33">
        <w:t>–</w:t>
      </w:r>
      <w:r>
        <w:t xml:space="preserve"> </w:t>
      </w:r>
      <w:r w:rsidR="00767F33">
        <w:t>labelled dataset (for every data point we had “right” answer)</w:t>
      </w:r>
    </w:p>
    <w:p w14:paraId="4E4BEB54" w14:textId="7722E91E" w:rsidR="00767F33" w:rsidRDefault="00767F33" w:rsidP="00B7037F">
      <w:pPr>
        <w:pStyle w:val="ListParagraph"/>
        <w:numPr>
          <w:ilvl w:val="1"/>
          <w:numId w:val="1"/>
        </w:numPr>
        <w:jc w:val="both"/>
      </w:pPr>
      <w:r>
        <w:t>Classification / Regression</w:t>
      </w:r>
    </w:p>
    <w:p w14:paraId="11561664" w14:textId="577E3908" w:rsidR="00767F33" w:rsidRDefault="00767F33" w:rsidP="00B7037F">
      <w:pPr>
        <w:pStyle w:val="ListParagraph"/>
        <w:numPr>
          <w:ilvl w:val="0"/>
          <w:numId w:val="1"/>
        </w:numPr>
        <w:jc w:val="both"/>
      </w:pPr>
      <w:r>
        <w:t xml:space="preserve">Unsupervised Learning </w:t>
      </w:r>
      <w:r w:rsidR="002C5EEA">
        <w:t>–</w:t>
      </w:r>
      <w:r>
        <w:t xml:space="preserve"> </w:t>
      </w:r>
      <w:r w:rsidR="002C5EEA">
        <w:t>don’t give “right” answers</w:t>
      </w:r>
    </w:p>
    <w:p w14:paraId="57C22970" w14:textId="77777777" w:rsidR="002C5EEA" w:rsidRDefault="002C5EEA" w:rsidP="00B7037F">
      <w:pPr>
        <w:pStyle w:val="ListParagraph"/>
        <w:numPr>
          <w:ilvl w:val="1"/>
          <w:numId w:val="1"/>
        </w:numPr>
        <w:jc w:val="both"/>
      </w:pPr>
      <w:r>
        <w:t xml:space="preserve">Clustering </w:t>
      </w:r>
    </w:p>
    <w:p w14:paraId="2D62D039" w14:textId="425DB08A" w:rsidR="002C5EEA" w:rsidRDefault="002C5EEA" w:rsidP="00B7037F">
      <w:pPr>
        <w:pStyle w:val="ListParagraph"/>
        <w:numPr>
          <w:ilvl w:val="2"/>
          <w:numId w:val="1"/>
        </w:numPr>
        <w:jc w:val="both"/>
      </w:pPr>
      <w:r>
        <w:t>Google news (cohesive news clustering)</w:t>
      </w:r>
    </w:p>
    <w:p w14:paraId="1F4A670A" w14:textId="205EBA68" w:rsidR="002C5EEA" w:rsidRDefault="002C5EEA" w:rsidP="00B7037F">
      <w:pPr>
        <w:pStyle w:val="ListParagraph"/>
        <w:numPr>
          <w:ilvl w:val="2"/>
          <w:numId w:val="1"/>
        </w:numPr>
        <w:jc w:val="both"/>
      </w:pPr>
      <w:r>
        <w:t>Clustering people into group from gene data</w:t>
      </w:r>
    </w:p>
    <w:p w14:paraId="6D21DABB" w14:textId="69564CE6" w:rsidR="002C5EEA" w:rsidRDefault="002C5EEA" w:rsidP="00B7037F">
      <w:pPr>
        <w:pStyle w:val="ListParagraph"/>
        <w:numPr>
          <w:ilvl w:val="2"/>
          <w:numId w:val="1"/>
        </w:numPr>
        <w:jc w:val="both"/>
      </w:pPr>
      <w:r>
        <w:t>Social network analysis</w:t>
      </w:r>
    </w:p>
    <w:p w14:paraId="2ED11375" w14:textId="1A1BBA3D" w:rsidR="002C5EEA" w:rsidRDefault="002C5EEA" w:rsidP="00B7037F">
      <w:pPr>
        <w:pStyle w:val="ListParagraph"/>
        <w:numPr>
          <w:ilvl w:val="2"/>
          <w:numId w:val="1"/>
        </w:numPr>
        <w:jc w:val="both"/>
      </w:pPr>
      <w:r>
        <w:t>Market segmentation</w:t>
      </w:r>
    </w:p>
    <w:p w14:paraId="34C46A9C" w14:textId="54FCACDC" w:rsidR="002C5EEA" w:rsidRDefault="002C5EEA" w:rsidP="00B7037F">
      <w:pPr>
        <w:pStyle w:val="ListParagraph"/>
        <w:numPr>
          <w:ilvl w:val="1"/>
          <w:numId w:val="1"/>
        </w:numPr>
        <w:jc w:val="both"/>
      </w:pPr>
      <w:r>
        <w:t>Cocktail Party problem – hard to hear people in noisy party</w:t>
      </w:r>
    </w:p>
    <w:p w14:paraId="7C80443E" w14:textId="63CCE786" w:rsidR="002C5EEA" w:rsidRDefault="002C5EEA" w:rsidP="00B7037F">
      <w:pPr>
        <w:pStyle w:val="ListParagraph"/>
        <w:numPr>
          <w:ilvl w:val="2"/>
          <w:numId w:val="1"/>
        </w:numPr>
        <w:jc w:val="both"/>
      </w:pPr>
      <w:r>
        <w:t>Multiple speaker recording multiple people’s audio</w:t>
      </w:r>
    </w:p>
    <w:p w14:paraId="46DAEB94" w14:textId="2C568D67" w:rsidR="002C5EEA" w:rsidRDefault="002C5EEA" w:rsidP="00B7037F">
      <w:pPr>
        <w:pStyle w:val="ListParagraph"/>
        <w:numPr>
          <w:ilvl w:val="2"/>
          <w:numId w:val="1"/>
        </w:numPr>
        <w:jc w:val="both"/>
      </w:pPr>
      <w:r>
        <w:t>Pass them to algo, then algo will split the audios</w:t>
      </w:r>
    </w:p>
    <w:p w14:paraId="252140B2" w14:textId="1159F4E5" w:rsidR="00C93960" w:rsidRDefault="002C5EEA" w:rsidP="00B7037F">
      <w:pPr>
        <w:pStyle w:val="ListParagraph"/>
        <w:numPr>
          <w:ilvl w:val="0"/>
          <w:numId w:val="1"/>
        </w:numPr>
        <w:jc w:val="both"/>
      </w:pPr>
      <w:r>
        <w:t xml:space="preserve">Model Representation </w:t>
      </w:r>
      <w:r w:rsidR="00C93960">
        <w:t>–</w:t>
      </w:r>
      <w:r>
        <w:t xml:space="preserve"> </w:t>
      </w:r>
      <w:r w:rsidR="00C93960">
        <w:t>Regression Supervised problem (hypothesis)</w:t>
      </w:r>
    </w:p>
    <w:p w14:paraId="7CDB548D" w14:textId="21120C90" w:rsidR="00C93960" w:rsidRDefault="00C93960" w:rsidP="00B7037F">
      <w:pPr>
        <w:pStyle w:val="ListParagraph"/>
        <w:numPr>
          <w:ilvl w:val="0"/>
          <w:numId w:val="1"/>
        </w:numPr>
        <w:jc w:val="both"/>
      </w:pPr>
      <w:r>
        <w:t>Cost Function – Help fit best line to data</w:t>
      </w:r>
      <w:r w:rsidR="00A65A32">
        <w:t xml:space="preserve"> (ch</w:t>
      </w:r>
      <w:r w:rsidR="001A56E0">
        <w:t>o</w:t>
      </w:r>
      <w:r w:rsidR="00A65A32">
        <w:t>osing parameters of model changes hypothesis function)</w:t>
      </w:r>
    </w:p>
    <w:p w14:paraId="6BD4B9EA" w14:textId="2551FDFE" w:rsidR="00903F22" w:rsidRDefault="001A56E0" w:rsidP="00B7037F">
      <w:pPr>
        <w:pStyle w:val="ListParagraph"/>
        <w:numPr>
          <w:ilvl w:val="1"/>
          <w:numId w:val="1"/>
        </w:numPr>
        <w:jc w:val="both"/>
      </w:pPr>
      <w:r>
        <w:t xml:space="preserve">Linear regression – we need to determine 2 parameters </w:t>
      </w:r>
      <w:r w:rsidR="005E1D32">
        <w:rPr>
          <w:rFonts w:cstheme="minorHAnsi"/>
        </w:rPr>
        <w:t>θ</w:t>
      </w:r>
      <w:r w:rsidR="005E1D32">
        <w:rPr>
          <w:vertAlign w:val="subscript"/>
        </w:rPr>
        <w:t>0</w:t>
      </w:r>
      <w:r>
        <w:t xml:space="preserve"> and </w:t>
      </w:r>
      <w:r>
        <w:rPr>
          <w:rFonts w:cstheme="minorHAnsi"/>
        </w:rPr>
        <w:t>θ</w:t>
      </w:r>
      <w:r>
        <w:rPr>
          <w:vertAlign w:val="subscript"/>
        </w:rPr>
        <w:t>1</w:t>
      </w:r>
      <w:r>
        <w:t xml:space="preserve"> so as to minimize squared error of all the training examples</w:t>
      </w:r>
    </w:p>
    <w:p w14:paraId="36777BD3" w14:textId="482E479C" w:rsidR="001A56E0" w:rsidRDefault="00903F22" w:rsidP="00B7037F">
      <w:pPr>
        <w:pStyle w:val="ListParagraph"/>
        <w:ind w:left="1440"/>
        <w:jc w:val="both"/>
      </w:pPr>
      <w:r w:rsidRPr="00903F22">
        <w:rPr>
          <w:noProof/>
        </w:rPr>
        <w:drawing>
          <wp:inline distT="0" distB="0" distL="0" distR="0" wp14:anchorId="437085FD" wp14:editId="4ED1180C">
            <wp:extent cx="3993226" cy="769687"/>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93226" cy="769687"/>
                    </a:xfrm>
                    <a:prstGeom prst="rect">
                      <a:avLst/>
                    </a:prstGeom>
                  </pic:spPr>
                </pic:pic>
              </a:graphicData>
            </a:graphic>
          </wp:inline>
        </w:drawing>
      </w:r>
    </w:p>
    <w:p w14:paraId="327E06DC" w14:textId="69447D31" w:rsidR="00903F22" w:rsidRDefault="00903F22" w:rsidP="00B7037F">
      <w:pPr>
        <w:ind w:left="720"/>
        <w:jc w:val="both"/>
      </w:pPr>
      <w:r w:rsidRPr="00903F22">
        <w:rPr>
          <w:noProof/>
        </w:rPr>
        <w:drawing>
          <wp:inline distT="0" distB="0" distL="0" distR="0" wp14:anchorId="6B818002" wp14:editId="6218B77F">
            <wp:extent cx="5433531" cy="3177815"/>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33531" cy="3177815"/>
                    </a:xfrm>
                    <a:prstGeom prst="rect">
                      <a:avLst/>
                    </a:prstGeom>
                  </pic:spPr>
                </pic:pic>
              </a:graphicData>
            </a:graphic>
          </wp:inline>
        </w:drawing>
      </w:r>
    </w:p>
    <w:p w14:paraId="0383BCE3" w14:textId="45AB69A1" w:rsidR="00903F22" w:rsidRDefault="00B7037F" w:rsidP="00B7037F">
      <w:pPr>
        <w:pStyle w:val="ListParagraph"/>
        <w:numPr>
          <w:ilvl w:val="1"/>
          <w:numId w:val="1"/>
        </w:numPr>
        <w:jc w:val="both"/>
      </w:pPr>
      <w:r>
        <w:t>Contour plots used for better visualizing cost function minima point</w:t>
      </w:r>
    </w:p>
    <w:p w14:paraId="5C002BFD" w14:textId="3AE9EC17" w:rsidR="00B7037F" w:rsidRDefault="00B7037F" w:rsidP="00B7037F">
      <w:pPr>
        <w:ind w:firstLine="720"/>
        <w:jc w:val="both"/>
      </w:pPr>
      <w:r>
        <w:rPr>
          <w:noProof/>
        </w:rPr>
        <w:lastRenderedPageBreak/>
        <w:drawing>
          <wp:inline distT="0" distB="0" distL="0" distR="0" wp14:anchorId="724E3230" wp14:editId="3B06C1DD">
            <wp:extent cx="5974715" cy="290322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74715" cy="2903220"/>
                    </a:xfrm>
                    <a:prstGeom prst="rect">
                      <a:avLst/>
                    </a:prstGeom>
                    <a:noFill/>
                  </pic:spPr>
                </pic:pic>
              </a:graphicData>
            </a:graphic>
          </wp:inline>
        </w:drawing>
      </w:r>
    </w:p>
    <w:p w14:paraId="3B1313E2" w14:textId="066DAE9B" w:rsidR="00B7037F" w:rsidRDefault="00B7037F" w:rsidP="00B7037F">
      <w:pPr>
        <w:pStyle w:val="ListParagraph"/>
        <w:numPr>
          <w:ilvl w:val="0"/>
          <w:numId w:val="1"/>
        </w:numPr>
        <w:jc w:val="both"/>
      </w:pPr>
      <w:r>
        <w:t>Gradient Descent – used to minimize cost function (in linear regression). It applied to any general cost function</w:t>
      </w:r>
    </w:p>
    <w:p w14:paraId="38D02CA0" w14:textId="406AB7CB" w:rsidR="008541EB" w:rsidRDefault="008541EB" w:rsidP="008541EB">
      <w:pPr>
        <w:pStyle w:val="ListParagraph"/>
        <w:numPr>
          <w:ilvl w:val="1"/>
          <w:numId w:val="1"/>
        </w:numPr>
        <w:jc w:val="both"/>
      </w:pPr>
      <w:r>
        <w:t xml:space="preserve">Vary </w:t>
      </w:r>
      <w:r>
        <w:rPr>
          <w:rFonts w:cstheme="minorHAnsi"/>
        </w:rPr>
        <w:t>θ</w:t>
      </w:r>
      <w:r>
        <w:rPr>
          <w:vertAlign w:val="subscript"/>
        </w:rPr>
        <w:t>0</w:t>
      </w:r>
      <w:r>
        <w:t xml:space="preserve"> and </w:t>
      </w:r>
      <w:r>
        <w:rPr>
          <w:rFonts w:cstheme="minorHAnsi"/>
        </w:rPr>
        <w:t>θ</w:t>
      </w:r>
      <w:r>
        <w:rPr>
          <w:vertAlign w:val="subscript"/>
        </w:rPr>
        <w:t xml:space="preserve">1 </w:t>
      </w:r>
      <w:r>
        <w:t>and go towards local minima</w:t>
      </w:r>
    </w:p>
    <w:p w14:paraId="3B39319B" w14:textId="403780F0" w:rsidR="008541EB" w:rsidRDefault="008541EB" w:rsidP="008541EB">
      <w:pPr>
        <w:ind w:left="1080"/>
        <w:jc w:val="both"/>
      </w:pPr>
      <w:r w:rsidRPr="008541EB">
        <w:rPr>
          <w:noProof/>
        </w:rPr>
        <w:drawing>
          <wp:inline distT="0" distB="0" distL="0" distR="0" wp14:anchorId="1E9C5C67" wp14:editId="6F919CC1">
            <wp:extent cx="5517358" cy="3124471"/>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7358" cy="3124471"/>
                    </a:xfrm>
                    <a:prstGeom prst="rect">
                      <a:avLst/>
                    </a:prstGeom>
                  </pic:spPr>
                </pic:pic>
              </a:graphicData>
            </a:graphic>
          </wp:inline>
        </w:drawing>
      </w:r>
    </w:p>
    <w:p w14:paraId="2C5A5586" w14:textId="3B1B65A0" w:rsidR="008541EB" w:rsidRDefault="008541EB" w:rsidP="008541EB">
      <w:pPr>
        <w:pStyle w:val="ListParagraph"/>
        <w:ind w:left="2160"/>
        <w:jc w:val="both"/>
      </w:pPr>
      <w:r>
        <w:t>Alpha – learning rate, derivative of cost function</w:t>
      </w:r>
      <w:r w:rsidR="003274DE">
        <w:t xml:space="preserve"> (slope of tangent)</w:t>
      </w:r>
    </w:p>
    <w:p w14:paraId="0366D841" w14:textId="64F29474" w:rsidR="008541EB" w:rsidRDefault="008541EB" w:rsidP="008541EB">
      <w:pPr>
        <w:pStyle w:val="ListParagraph"/>
        <w:numPr>
          <w:ilvl w:val="1"/>
          <w:numId w:val="1"/>
        </w:numPr>
        <w:jc w:val="both"/>
      </w:pPr>
      <w:r>
        <w:t>Correct way to implement gradient descent (simultaneous update)</w:t>
      </w:r>
    </w:p>
    <w:p w14:paraId="0EC050C3" w14:textId="6B002A54" w:rsidR="008541EB" w:rsidRDefault="008541EB" w:rsidP="008541EB">
      <w:pPr>
        <w:ind w:firstLine="720"/>
        <w:jc w:val="both"/>
      </w:pPr>
      <w:r w:rsidRPr="008541EB">
        <w:rPr>
          <w:noProof/>
        </w:rPr>
        <w:drawing>
          <wp:inline distT="0" distB="0" distL="0" distR="0" wp14:anchorId="74E147FE" wp14:editId="0193CEBE">
            <wp:extent cx="5624047" cy="14707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047" cy="1470787"/>
                    </a:xfrm>
                    <a:prstGeom prst="rect">
                      <a:avLst/>
                    </a:prstGeom>
                  </pic:spPr>
                </pic:pic>
              </a:graphicData>
            </a:graphic>
          </wp:inline>
        </w:drawing>
      </w:r>
    </w:p>
    <w:p w14:paraId="0064C876" w14:textId="359416B8" w:rsidR="008541EB" w:rsidRDefault="00B57021" w:rsidP="00B57021">
      <w:pPr>
        <w:pStyle w:val="ListParagraph"/>
        <w:numPr>
          <w:ilvl w:val="1"/>
          <w:numId w:val="1"/>
        </w:numPr>
        <w:jc w:val="both"/>
      </w:pPr>
      <w:r>
        <w:t>For linear regression, we will always have a convex function for cost</w:t>
      </w:r>
    </w:p>
    <w:p w14:paraId="0D3854CF" w14:textId="5361D5EB" w:rsidR="00B57021" w:rsidRDefault="001B5669" w:rsidP="001B5669">
      <w:pPr>
        <w:pStyle w:val="ListParagraph"/>
        <w:numPr>
          <w:ilvl w:val="0"/>
          <w:numId w:val="1"/>
        </w:numPr>
        <w:jc w:val="both"/>
      </w:pPr>
      <w:r>
        <w:t>Linear Algebra:</w:t>
      </w:r>
    </w:p>
    <w:p w14:paraId="6B587787" w14:textId="6B5A6740" w:rsidR="001B5669" w:rsidRDefault="001B5669" w:rsidP="001B5669">
      <w:pPr>
        <w:pStyle w:val="ListParagraph"/>
        <w:numPr>
          <w:ilvl w:val="1"/>
          <w:numId w:val="1"/>
        </w:numPr>
        <w:jc w:val="both"/>
      </w:pPr>
      <w:r>
        <w:t>Matrix: dimensions</w:t>
      </w:r>
    </w:p>
    <w:p w14:paraId="0A67F343" w14:textId="0E6A0115" w:rsidR="001B5669" w:rsidRDefault="001B5669" w:rsidP="001B5669">
      <w:pPr>
        <w:pStyle w:val="ListParagraph"/>
        <w:numPr>
          <w:ilvl w:val="1"/>
          <w:numId w:val="1"/>
        </w:numPr>
        <w:jc w:val="both"/>
      </w:pPr>
      <w:r>
        <w:t>Vector: n x 1 matrix, 1 indexed (1,</w:t>
      </w:r>
      <w:r w:rsidR="00450763">
        <w:t>2, 3…</w:t>
      </w:r>
      <w:r>
        <w:t>.), 0 indexed (0,</w:t>
      </w:r>
      <w:r w:rsidR="00450763">
        <w:t>1, 2…</w:t>
      </w:r>
      <w:r>
        <w:t>)</w:t>
      </w:r>
    </w:p>
    <w:p w14:paraId="647D0BE4" w14:textId="423C9574" w:rsidR="001B5669" w:rsidRDefault="005D7C74" w:rsidP="001B5669">
      <w:pPr>
        <w:pStyle w:val="ListParagraph"/>
        <w:numPr>
          <w:ilvl w:val="1"/>
          <w:numId w:val="1"/>
        </w:numPr>
        <w:jc w:val="both"/>
      </w:pPr>
      <w:r>
        <w:t>Matrix Algebra: addition, scalar multiplication, vector multiplication</w:t>
      </w:r>
    </w:p>
    <w:p w14:paraId="293E605A" w14:textId="2EB5CDAB" w:rsidR="005D7C74" w:rsidRDefault="005D7C74" w:rsidP="005D7C74">
      <w:pPr>
        <w:pStyle w:val="ListParagraph"/>
        <w:numPr>
          <w:ilvl w:val="2"/>
          <w:numId w:val="1"/>
        </w:numPr>
        <w:jc w:val="both"/>
      </w:pPr>
      <w:r>
        <w:lastRenderedPageBreak/>
        <w:t>Express linear regression hypothesis function as vector multiplication</w:t>
      </w:r>
    </w:p>
    <w:p w14:paraId="0F9FD5BE" w14:textId="65AD6ADD" w:rsidR="005D7C74" w:rsidRDefault="005D7C74" w:rsidP="005D7C74">
      <w:pPr>
        <w:pStyle w:val="ListParagraph"/>
        <w:numPr>
          <w:ilvl w:val="2"/>
          <w:numId w:val="1"/>
        </w:numPr>
        <w:jc w:val="both"/>
      </w:pPr>
      <w:r>
        <w:t>Prediction = data matrix * parameters</w:t>
      </w:r>
    </w:p>
    <w:p w14:paraId="7FBE174B" w14:textId="68BB556D" w:rsidR="005D7C74" w:rsidRDefault="000800B1" w:rsidP="000800B1">
      <w:pPr>
        <w:pStyle w:val="ListParagraph"/>
        <w:numPr>
          <w:ilvl w:val="2"/>
          <w:numId w:val="1"/>
        </w:numPr>
        <w:jc w:val="both"/>
      </w:pPr>
      <w:r>
        <w:t>Method to apply multiple hypothesis on dataset (linear regression)</w:t>
      </w:r>
    </w:p>
    <w:p w14:paraId="75C9385F" w14:textId="031A8EAC" w:rsidR="000800B1" w:rsidRDefault="0027303E" w:rsidP="000800B1">
      <w:pPr>
        <w:pStyle w:val="ListParagraph"/>
        <w:numPr>
          <w:ilvl w:val="1"/>
          <w:numId w:val="1"/>
        </w:numPr>
        <w:jc w:val="both"/>
      </w:pPr>
      <w:r>
        <w:t>Matrix properties:</w:t>
      </w:r>
    </w:p>
    <w:p w14:paraId="0377C64D" w14:textId="5EA19B1C" w:rsidR="0027303E" w:rsidRDefault="0027303E" w:rsidP="0027303E">
      <w:pPr>
        <w:pStyle w:val="ListParagraph"/>
        <w:numPr>
          <w:ilvl w:val="2"/>
          <w:numId w:val="1"/>
        </w:numPr>
        <w:jc w:val="both"/>
      </w:pPr>
      <w:r>
        <w:t>A X B not equal to B X A</w:t>
      </w:r>
    </w:p>
    <w:p w14:paraId="78C86E6A" w14:textId="0BF172D0" w:rsidR="0027303E" w:rsidRDefault="0027303E" w:rsidP="0027303E">
      <w:pPr>
        <w:pStyle w:val="ListParagraph"/>
        <w:numPr>
          <w:ilvl w:val="2"/>
          <w:numId w:val="1"/>
        </w:numPr>
        <w:jc w:val="both"/>
      </w:pPr>
      <w:r>
        <w:t>A X (B X C) = (A X B) X C</w:t>
      </w:r>
    </w:p>
    <w:p w14:paraId="48CE4E82" w14:textId="2CE01A27" w:rsidR="0027303E" w:rsidRDefault="0027303E" w:rsidP="0027303E">
      <w:pPr>
        <w:pStyle w:val="ListParagraph"/>
        <w:numPr>
          <w:ilvl w:val="2"/>
          <w:numId w:val="1"/>
        </w:numPr>
        <w:jc w:val="both"/>
      </w:pPr>
      <w:r>
        <w:t>A X I = I X A = A</w:t>
      </w:r>
    </w:p>
    <w:p w14:paraId="2C581074" w14:textId="0E94EAA4" w:rsidR="0027303E" w:rsidRDefault="00502E8E" w:rsidP="0027303E">
      <w:pPr>
        <w:pStyle w:val="ListParagraph"/>
        <w:numPr>
          <w:ilvl w:val="2"/>
          <w:numId w:val="1"/>
        </w:numPr>
        <w:jc w:val="both"/>
      </w:pPr>
      <w:r>
        <w:t>Matrix which don’t have inverse are singular/ degenerate</w:t>
      </w:r>
    </w:p>
    <w:p w14:paraId="449885C2" w14:textId="2A503034" w:rsidR="00626E13" w:rsidRDefault="00626E13">
      <w:pPr>
        <w:rPr>
          <w:b/>
          <w:bCs/>
          <w:sz w:val="36"/>
          <w:szCs w:val="36"/>
          <w:u w:val="single"/>
        </w:rPr>
      </w:pPr>
      <w:r>
        <w:rPr>
          <w:b/>
          <w:bCs/>
          <w:sz w:val="36"/>
          <w:szCs w:val="36"/>
          <w:u w:val="single"/>
        </w:rPr>
        <w:br w:type="page"/>
      </w:r>
    </w:p>
    <w:p w14:paraId="7B0AC7DF" w14:textId="0FD0494B" w:rsidR="00A9438F" w:rsidRPr="00A9438F" w:rsidRDefault="00A9438F" w:rsidP="00A9438F">
      <w:pPr>
        <w:jc w:val="both"/>
        <w:rPr>
          <w:b/>
          <w:bCs/>
          <w:sz w:val="36"/>
          <w:szCs w:val="36"/>
          <w:u w:val="single"/>
        </w:rPr>
      </w:pPr>
      <w:r w:rsidRPr="00A9438F">
        <w:rPr>
          <w:b/>
          <w:bCs/>
          <w:sz w:val="36"/>
          <w:szCs w:val="36"/>
          <w:u w:val="single"/>
        </w:rPr>
        <w:lastRenderedPageBreak/>
        <w:t xml:space="preserve">Week </w:t>
      </w:r>
      <w:r>
        <w:rPr>
          <w:b/>
          <w:bCs/>
          <w:sz w:val="36"/>
          <w:szCs w:val="36"/>
          <w:u w:val="single"/>
        </w:rPr>
        <w:t>2</w:t>
      </w:r>
      <w:r w:rsidRPr="00A9438F">
        <w:rPr>
          <w:b/>
          <w:bCs/>
          <w:sz w:val="36"/>
          <w:szCs w:val="36"/>
          <w:u w:val="single"/>
        </w:rPr>
        <w:t>:</w:t>
      </w:r>
    </w:p>
    <w:p w14:paraId="4BF81FAE" w14:textId="49ACA499" w:rsidR="00A9438F" w:rsidRDefault="00A9438F" w:rsidP="00A9438F">
      <w:pPr>
        <w:pStyle w:val="ListParagraph"/>
        <w:numPr>
          <w:ilvl w:val="0"/>
          <w:numId w:val="2"/>
        </w:numPr>
        <w:jc w:val="both"/>
      </w:pPr>
      <w:r>
        <w:t>Multiple Features</w:t>
      </w:r>
      <w:r w:rsidR="005E1D32">
        <w:t xml:space="preserve"> (Multivariate linear regression)</w:t>
      </w:r>
      <w:r>
        <w:t>:</w:t>
      </w:r>
    </w:p>
    <w:p w14:paraId="01FA612F" w14:textId="4DE31594" w:rsidR="00502E8E" w:rsidRPr="005E1D32" w:rsidRDefault="005E1D32" w:rsidP="00A9438F">
      <w:pPr>
        <w:pStyle w:val="ListParagraph"/>
        <w:numPr>
          <w:ilvl w:val="1"/>
          <w:numId w:val="2"/>
        </w:numPr>
        <w:jc w:val="both"/>
      </w:pPr>
      <w:r>
        <w:t>n = number of features, h depends on θ</w:t>
      </w:r>
      <w:r>
        <w:rPr>
          <w:vertAlign w:val="subscript"/>
        </w:rPr>
        <w:t xml:space="preserve">0 </w:t>
      </w:r>
      <w:r>
        <w:rPr>
          <w:rFonts w:cstheme="minorHAnsi"/>
        </w:rPr>
        <w:t>θ</w:t>
      </w:r>
      <w:r>
        <w:rPr>
          <w:vertAlign w:val="subscript"/>
        </w:rPr>
        <w:t xml:space="preserve">1 </w:t>
      </w:r>
      <w:r>
        <w:rPr>
          <w:rFonts w:cstheme="minorHAnsi"/>
        </w:rPr>
        <w:t>θ</w:t>
      </w:r>
      <w:r>
        <w:rPr>
          <w:vertAlign w:val="subscript"/>
        </w:rPr>
        <w:t xml:space="preserve">2 </w:t>
      </w:r>
      <w:r>
        <w:rPr>
          <w:rFonts w:cstheme="minorHAnsi"/>
        </w:rPr>
        <w:t>θ</w:t>
      </w:r>
      <w:r>
        <w:rPr>
          <w:vertAlign w:val="subscript"/>
        </w:rPr>
        <w:t>3</w:t>
      </w:r>
    </w:p>
    <w:p w14:paraId="4F818BBB" w14:textId="335CF871" w:rsidR="005E1D32" w:rsidRDefault="005E1D32" w:rsidP="005E1D32">
      <w:pPr>
        <w:pStyle w:val="ListParagraph"/>
        <w:numPr>
          <w:ilvl w:val="1"/>
          <w:numId w:val="2"/>
        </w:numPr>
        <w:jc w:val="both"/>
      </w:pPr>
      <w:r>
        <w:t xml:space="preserve">To accommodate the constant term in the equation of hypothesis, </w:t>
      </w:r>
      <w:r w:rsidR="003049A5">
        <w:t xml:space="preserve">theta </w:t>
      </w:r>
      <w:r>
        <w:t>matrix is represented in 0 indexed notation consisting of n+1 term</w:t>
      </w:r>
    </w:p>
    <w:p w14:paraId="6F69B9DD" w14:textId="18093278" w:rsidR="005E1D32" w:rsidRDefault="005E1D32" w:rsidP="005E1D32">
      <w:pPr>
        <w:pStyle w:val="ListParagraph"/>
        <w:numPr>
          <w:ilvl w:val="0"/>
          <w:numId w:val="2"/>
        </w:numPr>
        <w:jc w:val="both"/>
      </w:pPr>
      <w:r>
        <w:t>Gradient Descent for multiple variables:</w:t>
      </w:r>
    </w:p>
    <w:p w14:paraId="33E1DDA4" w14:textId="54AE915D" w:rsidR="005E1D32" w:rsidRDefault="003049A5" w:rsidP="003049A5">
      <w:pPr>
        <w:ind w:firstLine="360"/>
        <w:jc w:val="both"/>
      </w:pPr>
      <w:r w:rsidRPr="003049A5">
        <w:rPr>
          <w:noProof/>
        </w:rPr>
        <w:drawing>
          <wp:inline distT="0" distB="0" distL="0" distR="0" wp14:anchorId="22AFA7D1" wp14:editId="47C5C23C">
            <wp:extent cx="6050804" cy="3398815"/>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50804" cy="3398815"/>
                    </a:xfrm>
                    <a:prstGeom prst="rect">
                      <a:avLst/>
                    </a:prstGeom>
                  </pic:spPr>
                </pic:pic>
              </a:graphicData>
            </a:graphic>
          </wp:inline>
        </w:drawing>
      </w:r>
    </w:p>
    <w:p w14:paraId="480B6F5B" w14:textId="357E6968" w:rsidR="003049A5" w:rsidRDefault="003049A5" w:rsidP="003049A5">
      <w:pPr>
        <w:pStyle w:val="ListParagraph"/>
        <w:numPr>
          <w:ilvl w:val="0"/>
          <w:numId w:val="2"/>
        </w:numPr>
        <w:jc w:val="both"/>
      </w:pPr>
      <w:r>
        <w:t>Feature Scaling:</w:t>
      </w:r>
    </w:p>
    <w:p w14:paraId="4D9E86D5" w14:textId="6F777F7B" w:rsidR="003049A5" w:rsidRDefault="003049A5" w:rsidP="003049A5">
      <w:pPr>
        <w:pStyle w:val="ListParagraph"/>
        <w:numPr>
          <w:ilvl w:val="1"/>
          <w:numId w:val="2"/>
        </w:numPr>
        <w:jc w:val="both"/>
      </w:pPr>
      <w:r>
        <w:t xml:space="preserve">Convergence is fast if all features are in similar scale </w:t>
      </w:r>
      <w:r w:rsidR="00A3504B">
        <w:t>otherwise,</w:t>
      </w:r>
      <w:r>
        <w:t xml:space="preserve"> we might get skewed contours</w:t>
      </w:r>
    </w:p>
    <w:p w14:paraId="5872F3EF" w14:textId="1CC8C9DB" w:rsidR="003049A5" w:rsidRDefault="00A3504B" w:rsidP="003049A5">
      <w:pPr>
        <w:pStyle w:val="ListParagraph"/>
        <w:numPr>
          <w:ilvl w:val="1"/>
          <w:numId w:val="2"/>
        </w:numPr>
        <w:jc w:val="both"/>
      </w:pPr>
      <w:r>
        <w:t>It’s better to scale them in 0 to 1 (or -1 to +1) which will help in reaching global minimum faster</w:t>
      </w:r>
    </w:p>
    <w:p w14:paraId="0493A69E" w14:textId="6655BE17" w:rsidR="00A3504B" w:rsidRDefault="00A3504B" w:rsidP="00873270">
      <w:pPr>
        <w:pStyle w:val="ListParagraph"/>
        <w:numPr>
          <w:ilvl w:val="1"/>
          <w:numId w:val="2"/>
        </w:numPr>
        <w:jc w:val="both"/>
      </w:pPr>
      <w:r>
        <w:t>Mean normalization: subtract all values with mean (and divide by range)</w:t>
      </w:r>
    </w:p>
    <w:p w14:paraId="69AD8989" w14:textId="1C731C8F" w:rsidR="002E60FC" w:rsidRDefault="002E60FC" w:rsidP="002E60FC">
      <w:pPr>
        <w:pStyle w:val="ListParagraph"/>
        <w:numPr>
          <w:ilvl w:val="0"/>
          <w:numId w:val="2"/>
        </w:numPr>
        <w:jc w:val="both"/>
      </w:pPr>
      <w:r>
        <w:t>Learning Rate (alpha) (Practical aspect):</w:t>
      </w:r>
    </w:p>
    <w:p w14:paraId="5A371EE1" w14:textId="039B70DE" w:rsidR="002E60FC" w:rsidRDefault="002E60FC" w:rsidP="002E60FC">
      <w:pPr>
        <w:pStyle w:val="ListParagraph"/>
        <w:numPr>
          <w:ilvl w:val="1"/>
          <w:numId w:val="2"/>
        </w:numPr>
        <w:jc w:val="both"/>
      </w:pPr>
      <w:r>
        <w:t>Plot minimum cost function over iterations</w:t>
      </w:r>
    </w:p>
    <w:p w14:paraId="7D45ACEB" w14:textId="08AC8130" w:rsidR="002E60FC" w:rsidRDefault="002E60FC" w:rsidP="002E60FC">
      <w:pPr>
        <w:pStyle w:val="ListParagraph"/>
        <w:numPr>
          <w:ilvl w:val="1"/>
          <w:numId w:val="2"/>
        </w:numPr>
        <w:jc w:val="both"/>
      </w:pPr>
      <w:r>
        <w:t>Ideally, the plot should decrease with each iteration</w:t>
      </w:r>
    </w:p>
    <w:p w14:paraId="5CE4C4AF" w14:textId="3530C80D" w:rsidR="002E60FC" w:rsidRDefault="002E60FC" w:rsidP="002E60FC">
      <w:pPr>
        <w:pStyle w:val="ListParagraph"/>
        <w:numPr>
          <w:ilvl w:val="1"/>
          <w:numId w:val="2"/>
        </w:numPr>
        <w:jc w:val="both"/>
      </w:pPr>
      <w:r>
        <w:t>When the graphs flatten, it means gradient descent has converged</w:t>
      </w:r>
    </w:p>
    <w:p w14:paraId="2B7760DB" w14:textId="5A8AB56F" w:rsidR="002E60FC" w:rsidRDefault="002E60FC" w:rsidP="002E60FC">
      <w:pPr>
        <w:pStyle w:val="ListParagraph"/>
        <w:numPr>
          <w:ilvl w:val="1"/>
          <w:numId w:val="2"/>
        </w:numPr>
        <w:jc w:val="both"/>
      </w:pPr>
      <w:r>
        <w:t>If the graphs do not show the usual trajectory of decrement and instead increases over iterations (or looks periodic), the gradient descent is not working properly and the alpha needs to be reduced.</w:t>
      </w:r>
    </w:p>
    <w:p w14:paraId="3E229883" w14:textId="62F36C87" w:rsidR="002E60FC" w:rsidRDefault="002E60FC" w:rsidP="002E60FC">
      <w:pPr>
        <w:pStyle w:val="ListParagraph"/>
        <w:numPr>
          <w:ilvl w:val="1"/>
          <w:numId w:val="2"/>
        </w:numPr>
        <w:jc w:val="both"/>
      </w:pPr>
      <w:r>
        <w:t>If alpha too small, slow convergence. If alpha is large, cost function may not converge over iterations</w:t>
      </w:r>
    </w:p>
    <w:p w14:paraId="2F975B73" w14:textId="3F330BF4" w:rsidR="002E60FC" w:rsidRDefault="004B2EF1" w:rsidP="002E60FC">
      <w:pPr>
        <w:pStyle w:val="ListParagraph"/>
        <w:numPr>
          <w:ilvl w:val="0"/>
          <w:numId w:val="2"/>
        </w:numPr>
        <w:jc w:val="both"/>
      </w:pPr>
      <w:r>
        <w:t>Features and Polynomial Regression:</w:t>
      </w:r>
    </w:p>
    <w:p w14:paraId="245E5D32" w14:textId="37C1410F" w:rsidR="004B2EF1" w:rsidRDefault="004B2EF1" w:rsidP="004B2EF1">
      <w:pPr>
        <w:pStyle w:val="ListParagraph"/>
        <w:numPr>
          <w:ilvl w:val="1"/>
          <w:numId w:val="2"/>
        </w:numPr>
        <w:jc w:val="both"/>
      </w:pPr>
      <w:r>
        <w:t>We can create new features (area), instead of using the features we already have (length, width)</w:t>
      </w:r>
    </w:p>
    <w:p w14:paraId="0BE9B2B2" w14:textId="3C543CA3" w:rsidR="004B2EF1" w:rsidRDefault="004B2EF1" w:rsidP="004B2EF1">
      <w:pPr>
        <w:pStyle w:val="ListParagraph"/>
        <w:numPr>
          <w:ilvl w:val="1"/>
          <w:numId w:val="2"/>
        </w:numPr>
        <w:jc w:val="both"/>
      </w:pPr>
      <w:r>
        <w:t>This can help in making better model</w:t>
      </w:r>
    </w:p>
    <w:p w14:paraId="06A71335" w14:textId="45BA49DE" w:rsidR="004B2EF1" w:rsidRDefault="004B2EF1" w:rsidP="004B2EF1">
      <w:pPr>
        <w:ind w:left="1080"/>
        <w:jc w:val="both"/>
      </w:pPr>
      <w:r w:rsidRPr="004B2EF1">
        <w:rPr>
          <w:noProof/>
        </w:rPr>
        <w:lastRenderedPageBreak/>
        <w:drawing>
          <wp:inline distT="0" distB="0" distL="0" distR="0" wp14:anchorId="4270A691" wp14:editId="76B2D5A0">
            <wp:extent cx="6066046" cy="338357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6046" cy="3383573"/>
                    </a:xfrm>
                    <a:prstGeom prst="rect">
                      <a:avLst/>
                    </a:prstGeom>
                  </pic:spPr>
                </pic:pic>
              </a:graphicData>
            </a:graphic>
          </wp:inline>
        </w:drawing>
      </w:r>
    </w:p>
    <w:p w14:paraId="16B0B579" w14:textId="6AD5D296" w:rsidR="004B2EF1" w:rsidRDefault="004B2EF1" w:rsidP="004B2EF1">
      <w:pPr>
        <w:pStyle w:val="ListParagraph"/>
        <w:numPr>
          <w:ilvl w:val="1"/>
          <w:numId w:val="2"/>
        </w:numPr>
        <w:jc w:val="both"/>
      </w:pPr>
      <w:r>
        <w:t>For polynomial regression, the higher order terms (square, cube) are treated as features</w:t>
      </w:r>
    </w:p>
    <w:p w14:paraId="27FCA800" w14:textId="5927E99C" w:rsidR="004B2EF1" w:rsidRDefault="004B2EF1" w:rsidP="004B2EF1">
      <w:pPr>
        <w:pStyle w:val="ListParagraph"/>
        <w:numPr>
          <w:ilvl w:val="1"/>
          <w:numId w:val="2"/>
        </w:numPr>
        <w:jc w:val="both"/>
      </w:pPr>
      <w:r>
        <w:t>The range will drastically change in polynomial regression, therefore scaling is important</w:t>
      </w:r>
    </w:p>
    <w:p w14:paraId="6B39FBFB" w14:textId="63883561" w:rsidR="004B2EF1" w:rsidRDefault="003120AD" w:rsidP="003120AD">
      <w:pPr>
        <w:pStyle w:val="ListParagraph"/>
        <w:numPr>
          <w:ilvl w:val="0"/>
          <w:numId w:val="2"/>
        </w:numPr>
        <w:jc w:val="both"/>
      </w:pPr>
      <w:r>
        <w:t>Normal Equation:</w:t>
      </w:r>
    </w:p>
    <w:p w14:paraId="7B74B289" w14:textId="0C724332" w:rsidR="00E360B4" w:rsidRDefault="00E360B4" w:rsidP="00E360B4">
      <w:pPr>
        <w:pStyle w:val="ListParagraph"/>
        <w:numPr>
          <w:ilvl w:val="1"/>
          <w:numId w:val="2"/>
        </w:numPr>
        <w:jc w:val="both"/>
      </w:pPr>
      <w:r>
        <w:t>It is an alternative to Gradient Descent without any need of derivation</w:t>
      </w:r>
    </w:p>
    <w:p w14:paraId="12A418C8" w14:textId="77777777" w:rsidR="003120AD" w:rsidRDefault="003120AD" w:rsidP="003120AD">
      <w:pPr>
        <w:pStyle w:val="ListParagraph"/>
        <w:numPr>
          <w:ilvl w:val="1"/>
          <w:numId w:val="2"/>
        </w:numPr>
        <w:jc w:val="both"/>
      </w:pPr>
      <w:r>
        <w:t>Ideal way to minimize cost function is to take derivative over all thetas, equating them to zero and thus finding all thetas (features).</w:t>
      </w:r>
    </w:p>
    <w:p w14:paraId="54F5C6AB" w14:textId="77777777" w:rsidR="003120AD" w:rsidRDefault="003120AD" w:rsidP="003120AD">
      <w:pPr>
        <w:pStyle w:val="ListParagraph"/>
        <w:numPr>
          <w:ilvl w:val="1"/>
          <w:numId w:val="2"/>
        </w:numPr>
        <w:jc w:val="both"/>
      </w:pPr>
      <w:r>
        <w:t>The way to find theta that minimizes the cost function is gives as shown below</w:t>
      </w:r>
    </w:p>
    <w:p w14:paraId="2BF6760A" w14:textId="2195EA72" w:rsidR="003120AD" w:rsidRDefault="003120AD" w:rsidP="003120AD">
      <w:pPr>
        <w:pStyle w:val="ListParagraph"/>
        <w:ind w:left="1440"/>
        <w:jc w:val="both"/>
      </w:pPr>
      <w:r w:rsidRPr="003120AD">
        <w:rPr>
          <w:noProof/>
        </w:rPr>
        <w:drawing>
          <wp:inline distT="0" distB="0" distL="0" distR="0" wp14:anchorId="40C2BD07" wp14:editId="09DA9515">
            <wp:extent cx="5715495" cy="314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15495" cy="3147333"/>
                    </a:xfrm>
                    <a:prstGeom prst="rect">
                      <a:avLst/>
                    </a:prstGeom>
                  </pic:spPr>
                </pic:pic>
              </a:graphicData>
            </a:graphic>
          </wp:inline>
        </w:drawing>
      </w:r>
      <w:r>
        <w:t xml:space="preserve"> </w:t>
      </w:r>
    </w:p>
    <w:p w14:paraId="0F4FEA83" w14:textId="32B1A227" w:rsidR="003120AD" w:rsidRDefault="00EE30D0" w:rsidP="003120AD">
      <w:pPr>
        <w:pStyle w:val="ListParagraph"/>
        <w:numPr>
          <w:ilvl w:val="1"/>
          <w:numId w:val="2"/>
        </w:numPr>
        <w:jc w:val="both"/>
      </w:pPr>
      <w:r>
        <w:t>For normal equation method, it’s okay to not do feature scaling</w:t>
      </w:r>
    </w:p>
    <w:p w14:paraId="63A68A22" w14:textId="60D0DE96" w:rsidR="00EE30D0" w:rsidRDefault="00EE30D0" w:rsidP="003120AD">
      <w:pPr>
        <w:pStyle w:val="ListParagraph"/>
        <w:numPr>
          <w:ilvl w:val="1"/>
          <w:numId w:val="2"/>
        </w:numPr>
        <w:jc w:val="both"/>
      </w:pPr>
      <w:r>
        <w:t>Gradient Descent v/s Normal Equation</w:t>
      </w:r>
    </w:p>
    <w:p w14:paraId="47F81767" w14:textId="65CD1721" w:rsidR="00EE30D0" w:rsidRDefault="00E360B4" w:rsidP="00EE30D0">
      <w:pPr>
        <w:pStyle w:val="ListParagraph"/>
        <w:ind w:left="1440"/>
        <w:jc w:val="both"/>
      </w:pPr>
      <w:r w:rsidRPr="00E360B4">
        <w:rPr>
          <w:noProof/>
        </w:rPr>
        <w:lastRenderedPageBreak/>
        <w:drawing>
          <wp:inline distT="0" distB="0" distL="0" distR="0" wp14:anchorId="24AFDDB4" wp14:editId="09D8F6FE">
            <wp:extent cx="5966977" cy="31320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66977" cy="3132091"/>
                    </a:xfrm>
                    <a:prstGeom prst="rect">
                      <a:avLst/>
                    </a:prstGeom>
                  </pic:spPr>
                </pic:pic>
              </a:graphicData>
            </a:graphic>
          </wp:inline>
        </w:drawing>
      </w:r>
    </w:p>
    <w:p w14:paraId="1E112C05" w14:textId="3CF4AB00" w:rsidR="00D40AC2" w:rsidRDefault="00D40AC2" w:rsidP="00D40AC2">
      <w:pPr>
        <w:pStyle w:val="ListParagraph"/>
        <w:numPr>
          <w:ilvl w:val="0"/>
          <w:numId w:val="2"/>
        </w:numPr>
        <w:jc w:val="both"/>
      </w:pPr>
      <w:r>
        <w:t>Normal Equation Non-invertibility (Singular): How normal equation can be implemented for singular X transpose. X</w:t>
      </w:r>
    </w:p>
    <w:p w14:paraId="04848234" w14:textId="2F719765" w:rsidR="00D40AC2" w:rsidRDefault="00D40AC2" w:rsidP="00D40AC2">
      <w:pPr>
        <w:pStyle w:val="ListParagraph"/>
        <w:numPr>
          <w:ilvl w:val="1"/>
          <w:numId w:val="2"/>
        </w:numPr>
        <w:jc w:val="both"/>
      </w:pPr>
      <w:r>
        <w:t>It can happen if we have redundant features (columns are linearly row)</w:t>
      </w:r>
    </w:p>
    <w:p w14:paraId="37289614" w14:textId="113F40F6" w:rsidR="00D40AC2" w:rsidRDefault="00D40AC2" w:rsidP="00D40AC2">
      <w:pPr>
        <w:pStyle w:val="ListParagraph"/>
        <w:numPr>
          <w:ilvl w:val="1"/>
          <w:numId w:val="2"/>
        </w:numPr>
        <w:jc w:val="both"/>
      </w:pPr>
      <w:r>
        <w:t>Too many features (solution – delete features, use regularization)</w:t>
      </w:r>
    </w:p>
    <w:p w14:paraId="42ABDEEE" w14:textId="4D34B84E" w:rsidR="00D40AC2" w:rsidRDefault="00C67776" w:rsidP="00D40AC2">
      <w:pPr>
        <w:pStyle w:val="ListParagraph"/>
        <w:numPr>
          <w:ilvl w:val="0"/>
          <w:numId w:val="2"/>
        </w:numPr>
        <w:jc w:val="both"/>
      </w:pPr>
      <w:r>
        <w:t>MATLAB/ Octave:</w:t>
      </w:r>
    </w:p>
    <w:p w14:paraId="619F452E" w14:textId="745AF741" w:rsidR="00C67776" w:rsidRDefault="00C67776" w:rsidP="00C86AE0">
      <w:pPr>
        <w:pStyle w:val="ListParagraph"/>
        <w:numPr>
          <w:ilvl w:val="1"/>
          <w:numId w:val="2"/>
        </w:numPr>
        <w:jc w:val="both"/>
      </w:pPr>
      <w:r>
        <w:t>Octave is used extensively for prototyping</w:t>
      </w:r>
    </w:p>
    <w:p w14:paraId="60CC61BC" w14:textId="5B768526" w:rsidR="0076766C" w:rsidRDefault="0076766C" w:rsidP="0076766C">
      <w:pPr>
        <w:pStyle w:val="ListParagraph"/>
        <w:numPr>
          <w:ilvl w:val="1"/>
          <w:numId w:val="2"/>
        </w:numPr>
        <w:jc w:val="both"/>
      </w:pPr>
      <w:r>
        <w:t>Load/ Store:</w:t>
      </w:r>
    </w:p>
    <w:p w14:paraId="7CF2D73D" w14:textId="29335DF0" w:rsidR="00C86AE0" w:rsidRDefault="00C86AE0" w:rsidP="0076766C">
      <w:pPr>
        <w:pStyle w:val="ListParagraph"/>
        <w:numPr>
          <w:ilvl w:val="2"/>
          <w:numId w:val="2"/>
        </w:numPr>
        <w:jc w:val="both"/>
      </w:pPr>
      <w:r>
        <w:t>who/</w:t>
      </w:r>
      <w:proofErr w:type="spellStart"/>
      <w:r>
        <w:t>whos</w:t>
      </w:r>
      <w:proofErr w:type="spellEnd"/>
      <w:r>
        <w:t xml:space="preserve"> = show current variables</w:t>
      </w:r>
    </w:p>
    <w:p w14:paraId="72C5001E" w14:textId="703AF232" w:rsidR="00C86AE0" w:rsidRDefault="00C86AE0" w:rsidP="0076766C">
      <w:pPr>
        <w:pStyle w:val="ListParagraph"/>
        <w:numPr>
          <w:ilvl w:val="2"/>
          <w:numId w:val="2"/>
        </w:numPr>
        <w:jc w:val="both"/>
      </w:pPr>
      <w:r>
        <w:t>load(‘filename.dat’) = load data from files</w:t>
      </w:r>
    </w:p>
    <w:p w14:paraId="2CBF7800" w14:textId="09125666" w:rsidR="00C86AE0" w:rsidRDefault="00C86AE0" w:rsidP="0076766C">
      <w:pPr>
        <w:pStyle w:val="ListParagraph"/>
        <w:numPr>
          <w:ilvl w:val="2"/>
          <w:numId w:val="2"/>
        </w:numPr>
        <w:jc w:val="both"/>
      </w:pPr>
      <w:r>
        <w:t xml:space="preserve">save </w:t>
      </w:r>
      <w:proofErr w:type="spellStart"/>
      <w:r>
        <w:t>filename.mat</w:t>
      </w:r>
      <w:proofErr w:type="spellEnd"/>
      <w:r>
        <w:t xml:space="preserve"> </w:t>
      </w:r>
      <w:proofErr w:type="spellStart"/>
      <w:r>
        <w:t>variable_name</w:t>
      </w:r>
      <w:proofErr w:type="spellEnd"/>
      <w:r>
        <w:t xml:space="preserve"> = to save variables in file (compress in binary format)</w:t>
      </w:r>
    </w:p>
    <w:p w14:paraId="23664C6F" w14:textId="48894823" w:rsidR="00C86AE0" w:rsidRDefault="00C86AE0" w:rsidP="0076766C">
      <w:pPr>
        <w:pStyle w:val="ListParagraph"/>
        <w:numPr>
          <w:ilvl w:val="2"/>
          <w:numId w:val="2"/>
        </w:numPr>
        <w:jc w:val="both"/>
      </w:pPr>
      <w:r>
        <w:t xml:space="preserve">save filename.txt </w:t>
      </w:r>
      <w:proofErr w:type="spellStart"/>
      <w:r>
        <w:t>variable_name</w:t>
      </w:r>
      <w:proofErr w:type="spellEnd"/>
      <w:r>
        <w:t xml:space="preserve"> -ascii = human readable format</w:t>
      </w:r>
    </w:p>
    <w:p w14:paraId="2382B278" w14:textId="7BE6AC8D" w:rsidR="0076766C" w:rsidRDefault="0076766C" w:rsidP="00C86AE0">
      <w:pPr>
        <w:pStyle w:val="ListParagraph"/>
        <w:numPr>
          <w:ilvl w:val="1"/>
          <w:numId w:val="2"/>
        </w:numPr>
        <w:jc w:val="both"/>
      </w:pPr>
      <w:r>
        <w:t>Basic computation:</w:t>
      </w:r>
    </w:p>
    <w:p w14:paraId="55A1504A" w14:textId="7D077E3C" w:rsidR="00C86AE0" w:rsidRDefault="006602A3" w:rsidP="0076766C">
      <w:pPr>
        <w:pStyle w:val="ListParagraph"/>
        <w:numPr>
          <w:ilvl w:val="2"/>
          <w:numId w:val="2"/>
        </w:numPr>
        <w:jc w:val="both"/>
      </w:pPr>
      <w:r>
        <w:t>A*B = cross product</w:t>
      </w:r>
    </w:p>
    <w:p w14:paraId="3F042118" w14:textId="6EEED4C6" w:rsidR="006602A3" w:rsidRDefault="006602A3" w:rsidP="0076766C">
      <w:pPr>
        <w:pStyle w:val="ListParagraph"/>
        <w:numPr>
          <w:ilvl w:val="2"/>
          <w:numId w:val="2"/>
        </w:numPr>
        <w:jc w:val="both"/>
      </w:pPr>
      <w:r>
        <w:t>A.*B = element wise multiplication</w:t>
      </w:r>
    </w:p>
    <w:p w14:paraId="5B65A45E" w14:textId="6E6DB9D8" w:rsidR="006602A3" w:rsidRDefault="006602A3" w:rsidP="0076766C">
      <w:pPr>
        <w:pStyle w:val="ListParagraph"/>
        <w:numPr>
          <w:ilvl w:val="2"/>
          <w:numId w:val="2"/>
        </w:numPr>
        <w:jc w:val="both"/>
      </w:pPr>
      <w:r>
        <w:t>log(A), abs(A), exp(A)</w:t>
      </w:r>
    </w:p>
    <w:p w14:paraId="027F769A" w14:textId="6DF179CE" w:rsidR="006602A3" w:rsidRDefault="006602A3" w:rsidP="0076766C">
      <w:pPr>
        <w:pStyle w:val="ListParagraph"/>
        <w:numPr>
          <w:ilvl w:val="2"/>
          <w:numId w:val="2"/>
        </w:numPr>
        <w:jc w:val="both"/>
      </w:pPr>
      <w:r>
        <w:t>A’ = A transpose</w:t>
      </w:r>
    </w:p>
    <w:p w14:paraId="63DABB29" w14:textId="20AF78BE" w:rsidR="006602A3" w:rsidRDefault="006602A3" w:rsidP="0076766C">
      <w:pPr>
        <w:pStyle w:val="ListParagraph"/>
        <w:numPr>
          <w:ilvl w:val="2"/>
          <w:numId w:val="2"/>
        </w:numPr>
        <w:jc w:val="both"/>
      </w:pPr>
      <w:r>
        <w:t>A &lt; 3 = element wise comparison (generate 1,0 pattern)</w:t>
      </w:r>
    </w:p>
    <w:p w14:paraId="06B7C819" w14:textId="79EF4879" w:rsidR="006602A3" w:rsidRDefault="006602A3" w:rsidP="0076766C">
      <w:pPr>
        <w:pStyle w:val="ListParagraph"/>
        <w:numPr>
          <w:ilvl w:val="2"/>
          <w:numId w:val="2"/>
        </w:numPr>
        <w:jc w:val="both"/>
      </w:pPr>
      <w:r>
        <w:t>find (A &lt; 3) = return row and column vectors satisfying this condition</w:t>
      </w:r>
    </w:p>
    <w:p w14:paraId="51BE3ABF" w14:textId="6CDEDA3E" w:rsidR="0076766C" w:rsidRDefault="0076766C" w:rsidP="0076766C">
      <w:pPr>
        <w:pStyle w:val="ListParagraph"/>
        <w:numPr>
          <w:ilvl w:val="2"/>
          <w:numId w:val="2"/>
        </w:numPr>
        <w:jc w:val="both"/>
      </w:pPr>
      <w:proofErr w:type="spellStart"/>
      <w:r>
        <w:t>pinv</w:t>
      </w:r>
      <w:proofErr w:type="spellEnd"/>
      <w:r>
        <w:t>(A) = inverse of A (pseudo inverse mathematically)</w:t>
      </w:r>
    </w:p>
    <w:p w14:paraId="3C677BC1" w14:textId="403A321A" w:rsidR="0076766C" w:rsidRDefault="0076766C" w:rsidP="0076766C">
      <w:pPr>
        <w:pStyle w:val="ListParagraph"/>
        <w:numPr>
          <w:ilvl w:val="1"/>
          <w:numId w:val="2"/>
        </w:numPr>
        <w:jc w:val="both"/>
      </w:pPr>
      <w:r>
        <w:t>Visualization:</w:t>
      </w:r>
    </w:p>
    <w:p w14:paraId="0730AF15" w14:textId="08A33757" w:rsidR="00AD6E58" w:rsidRDefault="00AD6E58" w:rsidP="00AD6E58">
      <w:pPr>
        <w:pStyle w:val="ListParagraph"/>
        <w:numPr>
          <w:ilvl w:val="2"/>
          <w:numId w:val="2"/>
        </w:numPr>
        <w:jc w:val="both"/>
      </w:pPr>
      <w:proofErr w:type="spellStart"/>
      <w:proofErr w:type="gramStart"/>
      <w:r>
        <w:t>Imagesc</w:t>
      </w:r>
      <w:proofErr w:type="spellEnd"/>
      <w:r>
        <w:t>(</w:t>
      </w:r>
      <w:proofErr w:type="gramEnd"/>
      <w:r>
        <w:t>) = visualize matrices</w:t>
      </w:r>
    </w:p>
    <w:p w14:paraId="6E3DE2B2" w14:textId="77777777" w:rsidR="00626E13" w:rsidRDefault="00626E13" w:rsidP="0090067A">
      <w:pPr>
        <w:jc w:val="both"/>
        <w:rPr>
          <w:b/>
          <w:bCs/>
          <w:sz w:val="36"/>
          <w:szCs w:val="36"/>
          <w:u w:val="single"/>
        </w:rPr>
      </w:pPr>
    </w:p>
    <w:p w14:paraId="36D2785E" w14:textId="77777777" w:rsidR="00626E13" w:rsidRDefault="00626E13">
      <w:pPr>
        <w:rPr>
          <w:b/>
          <w:bCs/>
          <w:sz w:val="36"/>
          <w:szCs w:val="36"/>
          <w:u w:val="single"/>
        </w:rPr>
      </w:pPr>
      <w:r>
        <w:rPr>
          <w:b/>
          <w:bCs/>
          <w:sz w:val="36"/>
          <w:szCs w:val="36"/>
          <w:u w:val="single"/>
        </w:rPr>
        <w:br w:type="page"/>
      </w:r>
    </w:p>
    <w:p w14:paraId="595A11B1" w14:textId="572EBB40" w:rsidR="0090067A" w:rsidRPr="00A9438F" w:rsidRDefault="0090067A" w:rsidP="0090067A">
      <w:pPr>
        <w:jc w:val="both"/>
        <w:rPr>
          <w:b/>
          <w:bCs/>
          <w:sz w:val="36"/>
          <w:szCs w:val="36"/>
          <w:u w:val="single"/>
        </w:rPr>
      </w:pPr>
      <w:r w:rsidRPr="00A9438F">
        <w:rPr>
          <w:b/>
          <w:bCs/>
          <w:sz w:val="36"/>
          <w:szCs w:val="36"/>
          <w:u w:val="single"/>
        </w:rPr>
        <w:lastRenderedPageBreak/>
        <w:t xml:space="preserve">Week </w:t>
      </w:r>
      <w:r>
        <w:rPr>
          <w:b/>
          <w:bCs/>
          <w:sz w:val="36"/>
          <w:szCs w:val="36"/>
          <w:u w:val="single"/>
        </w:rPr>
        <w:t>3</w:t>
      </w:r>
      <w:r w:rsidRPr="00A9438F">
        <w:rPr>
          <w:b/>
          <w:bCs/>
          <w:sz w:val="36"/>
          <w:szCs w:val="36"/>
          <w:u w:val="single"/>
        </w:rPr>
        <w:t>:</w:t>
      </w:r>
    </w:p>
    <w:p w14:paraId="6F659441" w14:textId="63BC3EEE" w:rsidR="0090067A" w:rsidRDefault="00091F10" w:rsidP="0090067A">
      <w:pPr>
        <w:pStyle w:val="ListParagraph"/>
        <w:numPr>
          <w:ilvl w:val="0"/>
          <w:numId w:val="3"/>
        </w:numPr>
        <w:jc w:val="both"/>
      </w:pPr>
      <w:r>
        <w:t>Classification:</w:t>
      </w:r>
    </w:p>
    <w:p w14:paraId="47C72606" w14:textId="6BB60444" w:rsidR="00091F10" w:rsidRDefault="00091F10" w:rsidP="00091F10">
      <w:pPr>
        <w:pStyle w:val="ListParagraph"/>
        <w:numPr>
          <w:ilvl w:val="1"/>
          <w:numId w:val="3"/>
        </w:numPr>
        <w:jc w:val="both"/>
      </w:pPr>
      <w:r>
        <w:t>E.g., email spam, transaction fraud, tumour</w:t>
      </w:r>
    </w:p>
    <w:p w14:paraId="40CE8C8E" w14:textId="786A626E" w:rsidR="00091F10" w:rsidRDefault="00091F10" w:rsidP="00091F10">
      <w:pPr>
        <w:pStyle w:val="ListParagraph"/>
        <w:numPr>
          <w:ilvl w:val="1"/>
          <w:numId w:val="3"/>
        </w:numPr>
        <w:jc w:val="both"/>
      </w:pPr>
      <w:r>
        <w:t>y</w:t>
      </w:r>
      <w:r w:rsidR="00322D5D">
        <w:t xml:space="preserve"> (binary classification)</w:t>
      </w:r>
      <w:r>
        <w:t xml:space="preserve"> can be 0</w:t>
      </w:r>
      <w:r w:rsidR="00322D5D">
        <w:t xml:space="preserve"> (negative class)</w:t>
      </w:r>
      <w:r>
        <w:t>,1</w:t>
      </w:r>
      <w:r w:rsidR="00322D5D">
        <w:t xml:space="preserve"> (positive class)</w:t>
      </w:r>
    </w:p>
    <w:p w14:paraId="2E377710" w14:textId="7E063940" w:rsidR="00091F10" w:rsidRDefault="00322D5D" w:rsidP="00091F10">
      <w:pPr>
        <w:pStyle w:val="ListParagraph"/>
        <w:numPr>
          <w:ilvl w:val="1"/>
          <w:numId w:val="3"/>
        </w:numPr>
        <w:jc w:val="both"/>
      </w:pPr>
      <w:r>
        <w:t>We can simply apply linear regression and put threshold as 0.5 to split it between 2 classes (not ideal)</w:t>
      </w:r>
    </w:p>
    <w:p w14:paraId="0D7328CF" w14:textId="2CA81E2A" w:rsidR="00B510B8" w:rsidRDefault="00B510B8" w:rsidP="00A50B3E">
      <w:pPr>
        <w:pStyle w:val="ListParagraph"/>
        <w:numPr>
          <w:ilvl w:val="0"/>
          <w:numId w:val="3"/>
        </w:numPr>
        <w:jc w:val="both"/>
      </w:pPr>
      <w:r>
        <w:t xml:space="preserve">Hypothesis - </w:t>
      </w:r>
      <w:r w:rsidR="00A50B3E">
        <w:t xml:space="preserve">Logistic Regression: </w:t>
      </w:r>
    </w:p>
    <w:p w14:paraId="51AA725C" w14:textId="0F24AFA6" w:rsidR="00322D5D" w:rsidRDefault="00A50B3E" w:rsidP="00B510B8">
      <w:pPr>
        <w:pStyle w:val="ListParagraph"/>
        <w:numPr>
          <w:ilvl w:val="1"/>
          <w:numId w:val="3"/>
        </w:numPr>
        <w:jc w:val="both"/>
      </w:pPr>
      <w:r>
        <w:t>Classification algorithm (not regression like name suggests)</w:t>
      </w:r>
    </w:p>
    <w:p w14:paraId="1EFF0F33" w14:textId="630ECCBC" w:rsidR="007C7F70" w:rsidRDefault="007C7F70" w:rsidP="007C7F70">
      <w:pPr>
        <w:pStyle w:val="ListParagraph"/>
        <w:numPr>
          <w:ilvl w:val="1"/>
          <w:numId w:val="3"/>
        </w:numPr>
        <w:jc w:val="both"/>
      </w:pPr>
      <w:r>
        <w:t>We want hypothesis that gives answers between 0 and 1</w:t>
      </w:r>
    </w:p>
    <w:p w14:paraId="49D13D8F" w14:textId="146356AF" w:rsidR="007C7F70" w:rsidRDefault="007C7F70" w:rsidP="007C7F70">
      <w:pPr>
        <w:pStyle w:val="ListParagraph"/>
        <w:ind w:left="1440"/>
        <w:jc w:val="both"/>
      </w:pPr>
      <w:r w:rsidRPr="007C7F70">
        <w:rPr>
          <w:noProof/>
        </w:rPr>
        <w:drawing>
          <wp:inline distT="0" distB="0" distL="0" distR="0" wp14:anchorId="4201388A" wp14:editId="43E2CC1E">
            <wp:extent cx="5745978" cy="2933954"/>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5978" cy="2933954"/>
                    </a:xfrm>
                    <a:prstGeom prst="rect">
                      <a:avLst/>
                    </a:prstGeom>
                  </pic:spPr>
                </pic:pic>
              </a:graphicData>
            </a:graphic>
          </wp:inline>
        </w:drawing>
      </w:r>
    </w:p>
    <w:p w14:paraId="788EB5AE" w14:textId="54A5BDF4" w:rsidR="00AD6E58" w:rsidRDefault="00D14BCA" w:rsidP="00D14BCA">
      <w:pPr>
        <w:pStyle w:val="ListParagraph"/>
        <w:numPr>
          <w:ilvl w:val="1"/>
          <w:numId w:val="3"/>
        </w:numPr>
        <w:jc w:val="both"/>
      </w:pPr>
      <w:r>
        <w:t>Sigmoid asymptotes 0 at x = -infinity and 1 at x = +infinity</w:t>
      </w:r>
    </w:p>
    <w:p w14:paraId="65D56673" w14:textId="77777777" w:rsidR="005B5957" w:rsidRDefault="004B0400" w:rsidP="00D14BCA">
      <w:pPr>
        <w:pStyle w:val="ListParagraph"/>
        <w:numPr>
          <w:ilvl w:val="1"/>
          <w:numId w:val="3"/>
        </w:numPr>
        <w:jc w:val="both"/>
      </w:pPr>
      <w:r>
        <w:t xml:space="preserve">If h(x) = 0.7, </w:t>
      </w:r>
    </w:p>
    <w:p w14:paraId="53B73835" w14:textId="27822D33" w:rsidR="004B0400" w:rsidRDefault="005B5957" w:rsidP="005B5957">
      <w:pPr>
        <w:pStyle w:val="ListParagraph"/>
        <w:numPr>
          <w:ilvl w:val="2"/>
          <w:numId w:val="3"/>
        </w:numPr>
        <w:jc w:val="both"/>
      </w:pPr>
      <w:r>
        <w:t>it</w:t>
      </w:r>
      <w:r w:rsidR="004B0400">
        <w:t xml:space="preserve"> means there is a 70% chance </w:t>
      </w:r>
      <w:r w:rsidR="00FB56D0">
        <w:t xml:space="preserve">(probability) </w:t>
      </w:r>
      <w:r w:rsidR="004B0400">
        <w:t>of class 1 for given features x</w:t>
      </w:r>
    </w:p>
    <w:p w14:paraId="2D76199D" w14:textId="64D9D515" w:rsidR="005B5957" w:rsidRDefault="005B5957" w:rsidP="005B5957">
      <w:pPr>
        <w:pStyle w:val="ListParagraph"/>
        <w:numPr>
          <w:ilvl w:val="2"/>
          <w:numId w:val="3"/>
        </w:numPr>
        <w:jc w:val="both"/>
      </w:pPr>
      <w:r>
        <w:t xml:space="preserve">it means there is a 30% chance </w:t>
      </w:r>
      <w:r w:rsidR="00FB56D0">
        <w:t xml:space="preserve">(probability) </w:t>
      </w:r>
      <w:r>
        <w:t>of class 0 for given features x</w:t>
      </w:r>
    </w:p>
    <w:p w14:paraId="3113F49A" w14:textId="007DD33F" w:rsidR="00FB56D0" w:rsidRDefault="00B510B8" w:rsidP="00B510B8">
      <w:pPr>
        <w:pStyle w:val="ListParagraph"/>
        <w:numPr>
          <w:ilvl w:val="0"/>
          <w:numId w:val="3"/>
        </w:numPr>
        <w:jc w:val="both"/>
      </w:pPr>
      <w:r>
        <w:t>Decision Boundary – Logistic Regression</w:t>
      </w:r>
    </w:p>
    <w:p w14:paraId="761DB81A" w14:textId="7B2E175B" w:rsidR="00B510B8" w:rsidRDefault="006A7AC5" w:rsidP="00B510B8">
      <w:pPr>
        <w:pStyle w:val="ListParagraph"/>
        <w:numPr>
          <w:ilvl w:val="1"/>
          <w:numId w:val="3"/>
        </w:numPr>
        <w:jc w:val="both"/>
      </w:pPr>
      <w:r>
        <w:t>The 0.5 on the sigmoid is the point where we make decision for the classifier</w:t>
      </w:r>
    </w:p>
    <w:p w14:paraId="763F7310" w14:textId="6633D9FD" w:rsidR="006A7AC5" w:rsidRDefault="006A7AC5" w:rsidP="00B510B8">
      <w:pPr>
        <w:pStyle w:val="ListParagraph"/>
        <w:numPr>
          <w:ilvl w:val="1"/>
          <w:numId w:val="3"/>
        </w:numPr>
        <w:jc w:val="both"/>
      </w:pPr>
      <w:r>
        <w:t>Whenever it is (theta)</w:t>
      </w:r>
      <w:r w:rsidR="00726D6B">
        <w:t>’</w:t>
      </w:r>
      <w:r>
        <w:t>*X &gt;=0, it is class 1 otherwise class 0 (this line is the decision boundary)</w:t>
      </w:r>
    </w:p>
    <w:p w14:paraId="486B2C7A" w14:textId="40F28A2F" w:rsidR="006A7AC5" w:rsidRDefault="005B4AD0" w:rsidP="00B510B8">
      <w:pPr>
        <w:pStyle w:val="ListParagraph"/>
        <w:numPr>
          <w:ilvl w:val="1"/>
          <w:numId w:val="3"/>
        </w:numPr>
        <w:jc w:val="both"/>
      </w:pPr>
      <w:r>
        <w:t>Decision boundary is the property of the hypothesis and not of the dataset (need dataset for fitting)</w:t>
      </w:r>
    </w:p>
    <w:p w14:paraId="5FA1C4CE" w14:textId="2A21529D" w:rsidR="005B4AD0" w:rsidRDefault="00721FCA" w:rsidP="00B510B8">
      <w:pPr>
        <w:pStyle w:val="ListParagraph"/>
        <w:numPr>
          <w:ilvl w:val="1"/>
          <w:numId w:val="3"/>
        </w:numPr>
        <w:jc w:val="both"/>
      </w:pPr>
      <w:r>
        <w:t>We can add higher order terms to develop for non-linear decision boundaries</w:t>
      </w:r>
    </w:p>
    <w:p w14:paraId="5B6B1C7D" w14:textId="7034208B" w:rsidR="00F41862" w:rsidRDefault="00F41862" w:rsidP="00F41862">
      <w:pPr>
        <w:pStyle w:val="ListParagraph"/>
        <w:ind w:left="1440"/>
        <w:jc w:val="both"/>
      </w:pPr>
      <w:r w:rsidRPr="00F41862">
        <w:rPr>
          <w:noProof/>
        </w:rPr>
        <w:drawing>
          <wp:inline distT="0" distB="0" distL="0" distR="0" wp14:anchorId="1AD1621E" wp14:editId="6DADE8D8">
            <wp:extent cx="5669771" cy="2377646"/>
            <wp:effectExtent l="0" t="0" r="762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9771" cy="2377646"/>
                    </a:xfrm>
                    <a:prstGeom prst="rect">
                      <a:avLst/>
                    </a:prstGeom>
                  </pic:spPr>
                </pic:pic>
              </a:graphicData>
            </a:graphic>
          </wp:inline>
        </w:drawing>
      </w:r>
    </w:p>
    <w:p w14:paraId="13218C46" w14:textId="6694E976" w:rsidR="00721FCA" w:rsidRDefault="00CF0DF8" w:rsidP="00CF0DF8">
      <w:pPr>
        <w:pStyle w:val="ListParagraph"/>
        <w:numPr>
          <w:ilvl w:val="0"/>
          <w:numId w:val="3"/>
        </w:numPr>
        <w:jc w:val="both"/>
      </w:pPr>
      <w:r>
        <w:t>Cost function: optimization function to fit the hypothesis parameters</w:t>
      </w:r>
    </w:p>
    <w:p w14:paraId="79CD50EB" w14:textId="4DA7102F" w:rsidR="00CF0DF8" w:rsidRDefault="002E52A5" w:rsidP="00CF0DF8">
      <w:pPr>
        <w:pStyle w:val="ListParagraph"/>
        <w:numPr>
          <w:ilvl w:val="1"/>
          <w:numId w:val="3"/>
        </w:numPr>
        <w:jc w:val="both"/>
      </w:pPr>
      <w:r>
        <w:t>If we use the cost (squared error) from linear regression for logistic regression, the cost function will be non-convex meaning that it will have multiple local minima and therefore there is no guarantee to reach global minima by gradient descent (by plugging sigmoid in linear regression cost equation)</w:t>
      </w:r>
    </w:p>
    <w:p w14:paraId="1D24AC39" w14:textId="29A9B2EE" w:rsidR="002E52A5" w:rsidRDefault="002E52A5" w:rsidP="00CF0DF8">
      <w:pPr>
        <w:pStyle w:val="ListParagraph"/>
        <w:numPr>
          <w:ilvl w:val="1"/>
          <w:numId w:val="3"/>
        </w:numPr>
        <w:jc w:val="both"/>
      </w:pPr>
      <w:r>
        <w:lastRenderedPageBreak/>
        <w:t>To overcome this, we need J(theta) to be a convex function of theta despite having a non-linear term of sigmoid in equation of hypothesis, which squared error does not allow</w:t>
      </w:r>
    </w:p>
    <w:p w14:paraId="6E420ADB" w14:textId="426B89C7" w:rsidR="002E52A5" w:rsidRDefault="002E52A5" w:rsidP="002E52A5">
      <w:pPr>
        <w:ind w:left="1080"/>
        <w:jc w:val="both"/>
      </w:pPr>
      <w:r w:rsidRPr="002E52A5">
        <w:drawing>
          <wp:inline distT="0" distB="0" distL="0" distR="0" wp14:anchorId="60945CF0" wp14:editId="36BE4199">
            <wp:extent cx="5761219" cy="3269263"/>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1219" cy="3269263"/>
                    </a:xfrm>
                    <a:prstGeom prst="rect">
                      <a:avLst/>
                    </a:prstGeom>
                  </pic:spPr>
                </pic:pic>
              </a:graphicData>
            </a:graphic>
          </wp:inline>
        </w:drawing>
      </w:r>
    </w:p>
    <w:p w14:paraId="3291775A" w14:textId="6205CEB1" w:rsidR="00853CE4" w:rsidRDefault="00F76940" w:rsidP="00853CE4">
      <w:pPr>
        <w:pStyle w:val="ListParagraph"/>
        <w:numPr>
          <w:ilvl w:val="1"/>
          <w:numId w:val="3"/>
        </w:numPr>
        <w:jc w:val="both"/>
      </w:pPr>
      <w:r>
        <w:t xml:space="preserve">Cost </w:t>
      </w:r>
      <w:r w:rsidR="00CF76D2">
        <w:t>equation</w:t>
      </w:r>
      <w:r>
        <w:t xml:space="preserve"> must have a logarithmic term</w:t>
      </w:r>
      <w:r w:rsidR="00CF76D2">
        <w:t xml:space="preserve"> (unlike squared error in linear regression)</w:t>
      </w:r>
      <w:r>
        <w:t xml:space="preserve"> so as to compensate for the non-linear sigmoid hypothesis and therefore to eventually have a convex </w:t>
      </w:r>
      <w:r w:rsidR="006562B1">
        <w:t>cost function.</w:t>
      </w:r>
    </w:p>
    <w:p w14:paraId="13D73C83" w14:textId="37F2AC21" w:rsidR="00835F04" w:rsidRDefault="00835F04" w:rsidP="00835F04">
      <w:pPr>
        <w:pStyle w:val="ListParagraph"/>
        <w:ind w:left="1440"/>
        <w:jc w:val="both"/>
      </w:pPr>
      <w:r w:rsidRPr="00835F04">
        <w:drawing>
          <wp:inline distT="0" distB="0" distL="0" distR="0" wp14:anchorId="73C24EF1" wp14:editId="005B7568">
            <wp:extent cx="3284505" cy="754445"/>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84505" cy="754445"/>
                    </a:xfrm>
                    <a:prstGeom prst="rect">
                      <a:avLst/>
                    </a:prstGeom>
                  </pic:spPr>
                </pic:pic>
              </a:graphicData>
            </a:graphic>
          </wp:inline>
        </w:drawing>
      </w:r>
    </w:p>
    <w:p w14:paraId="657E9507" w14:textId="7D6FDD25" w:rsidR="001348C7" w:rsidRDefault="001348C7" w:rsidP="001348C7">
      <w:pPr>
        <w:pStyle w:val="ListParagraph"/>
        <w:ind w:left="1440"/>
        <w:jc w:val="both"/>
      </w:pPr>
      <w:r w:rsidRPr="001348C7">
        <w:drawing>
          <wp:inline distT="0" distB="0" distL="0" distR="0" wp14:anchorId="3340C2F7" wp14:editId="56843BEB">
            <wp:extent cx="5829805" cy="3215919"/>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805" cy="3215919"/>
                    </a:xfrm>
                    <a:prstGeom prst="rect">
                      <a:avLst/>
                    </a:prstGeom>
                  </pic:spPr>
                </pic:pic>
              </a:graphicData>
            </a:graphic>
          </wp:inline>
        </w:drawing>
      </w:r>
    </w:p>
    <w:p w14:paraId="4783D312" w14:textId="7B55788C" w:rsidR="004C3E76" w:rsidRDefault="004C3E76" w:rsidP="001348C7">
      <w:pPr>
        <w:pStyle w:val="ListParagraph"/>
        <w:ind w:left="1440"/>
        <w:jc w:val="both"/>
      </w:pPr>
      <w:r w:rsidRPr="004C3E76">
        <w:lastRenderedPageBreak/>
        <w:drawing>
          <wp:inline distT="0" distB="0" distL="0" distR="0" wp14:anchorId="57D4FAC9" wp14:editId="20A5CD7C">
            <wp:extent cx="4961050" cy="321591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61050" cy="3215919"/>
                    </a:xfrm>
                    <a:prstGeom prst="rect">
                      <a:avLst/>
                    </a:prstGeom>
                  </pic:spPr>
                </pic:pic>
              </a:graphicData>
            </a:graphic>
          </wp:inline>
        </w:drawing>
      </w:r>
    </w:p>
    <w:p w14:paraId="18FE9CE1" w14:textId="6E22B744" w:rsidR="00A84DCA" w:rsidRDefault="00A84DCA" w:rsidP="00A84DCA">
      <w:pPr>
        <w:pStyle w:val="ListParagraph"/>
        <w:numPr>
          <w:ilvl w:val="0"/>
          <w:numId w:val="3"/>
        </w:numPr>
        <w:jc w:val="both"/>
      </w:pPr>
      <w:r>
        <w:t>Simplified cost function and gradient descent:</w:t>
      </w:r>
    </w:p>
    <w:p w14:paraId="44DDA3BD" w14:textId="3B0355B2" w:rsidR="00A84DCA" w:rsidRDefault="007E0EC6" w:rsidP="00A84DCA">
      <w:pPr>
        <w:pStyle w:val="ListParagraph"/>
        <w:numPr>
          <w:ilvl w:val="1"/>
          <w:numId w:val="3"/>
        </w:numPr>
        <w:jc w:val="both"/>
      </w:pPr>
      <w:r>
        <w:t>Combining the cost function equation as shown below:</w:t>
      </w:r>
    </w:p>
    <w:p w14:paraId="09FB6063" w14:textId="39B69C78" w:rsidR="007E0EC6" w:rsidRDefault="007E0EC6" w:rsidP="007E0EC6">
      <w:pPr>
        <w:pStyle w:val="ListParagraph"/>
        <w:ind w:left="1440"/>
        <w:jc w:val="both"/>
      </w:pPr>
      <w:r w:rsidRPr="007E0EC6">
        <w:drawing>
          <wp:inline distT="0" distB="0" distL="0" distR="0" wp14:anchorId="3E22CA92" wp14:editId="57C20D97">
            <wp:extent cx="5593565" cy="3017782"/>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93565" cy="3017782"/>
                    </a:xfrm>
                    <a:prstGeom prst="rect">
                      <a:avLst/>
                    </a:prstGeom>
                  </pic:spPr>
                </pic:pic>
              </a:graphicData>
            </a:graphic>
          </wp:inline>
        </w:drawing>
      </w:r>
    </w:p>
    <w:p w14:paraId="2D9D6A95" w14:textId="5CF436BF" w:rsidR="00293BE0" w:rsidRDefault="00293BE0" w:rsidP="00293BE0">
      <w:pPr>
        <w:pStyle w:val="ListParagraph"/>
        <w:numPr>
          <w:ilvl w:val="1"/>
          <w:numId w:val="3"/>
        </w:numPr>
        <w:jc w:val="both"/>
      </w:pPr>
      <w:r>
        <w:t>This particular cost function has been selected from a statistical perspective of Maximum Likelihood Estimation which helps in selection theta for different models and is convex</w:t>
      </w:r>
    </w:p>
    <w:p w14:paraId="1FE53559" w14:textId="78FCA000" w:rsidR="00D15E3F" w:rsidRDefault="00D15E3F" w:rsidP="00D15E3F">
      <w:pPr>
        <w:pStyle w:val="ListParagraph"/>
        <w:ind w:left="1440"/>
        <w:jc w:val="both"/>
      </w:pPr>
      <w:r w:rsidRPr="00D15E3F">
        <w:lastRenderedPageBreak/>
        <w:drawing>
          <wp:inline distT="0" distB="0" distL="0" distR="0" wp14:anchorId="270E7AE8" wp14:editId="718DEA59">
            <wp:extent cx="5791702" cy="309398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91702" cy="3093988"/>
                    </a:xfrm>
                    <a:prstGeom prst="rect">
                      <a:avLst/>
                    </a:prstGeom>
                  </pic:spPr>
                </pic:pic>
              </a:graphicData>
            </a:graphic>
          </wp:inline>
        </w:drawing>
      </w:r>
    </w:p>
    <w:p w14:paraId="012053D3" w14:textId="3ED2C0DA" w:rsidR="00642620" w:rsidRDefault="00265C19" w:rsidP="00265C19">
      <w:pPr>
        <w:pStyle w:val="ListParagraph"/>
        <w:numPr>
          <w:ilvl w:val="1"/>
          <w:numId w:val="3"/>
        </w:numPr>
        <w:jc w:val="both"/>
      </w:pPr>
      <w:r>
        <w:t>Minimization of J(theta) will help us find optimum values of theta to develop the hypothesis and it will be done by gradient descent as shown</w:t>
      </w:r>
      <w:r w:rsidR="00535A60">
        <w:t>. The derivative of J when put into the theta update formula looks exactly like linear regression, the difference between the two is the hypothesis function</w:t>
      </w:r>
    </w:p>
    <w:p w14:paraId="50A9AE89" w14:textId="77777777" w:rsidR="00AB6234" w:rsidRDefault="00642620" w:rsidP="00642620">
      <w:pPr>
        <w:pStyle w:val="ListParagraph"/>
        <w:ind w:left="1440"/>
        <w:jc w:val="both"/>
      </w:pPr>
      <w:r w:rsidRPr="00642620">
        <w:drawing>
          <wp:inline distT="0" distB="0" distL="0" distR="0" wp14:anchorId="06B11C44" wp14:editId="53961965">
            <wp:extent cx="5890770" cy="303302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90770" cy="3033023"/>
                    </a:xfrm>
                    <a:prstGeom prst="rect">
                      <a:avLst/>
                    </a:prstGeom>
                  </pic:spPr>
                </pic:pic>
              </a:graphicData>
            </a:graphic>
          </wp:inline>
        </w:drawing>
      </w:r>
    </w:p>
    <w:p w14:paraId="0E9306F4" w14:textId="448A6A9E" w:rsidR="00265C19" w:rsidRDefault="00AB6234" w:rsidP="00AB6234">
      <w:pPr>
        <w:pStyle w:val="ListParagraph"/>
        <w:numPr>
          <w:ilvl w:val="1"/>
          <w:numId w:val="3"/>
        </w:numPr>
        <w:jc w:val="both"/>
      </w:pPr>
      <w:r>
        <w:t>For proper convergence, plot J as a function of number of iterations (</w:t>
      </w:r>
      <w:r w:rsidR="00F07122">
        <w:t>like in linear regression</w:t>
      </w:r>
      <w:r>
        <w:t>)</w:t>
      </w:r>
      <w:r w:rsidR="00265C19">
        <w:t xml:space="preserve"> </w:t>
      </w:r>
      <w:r w:rsidR="00F07122">
        <w:t>and check if it is decreasing or not.</w:t>
      </w:r>
    </w:p>
    <w:p w14:paraId="0D2914EE" w14:textId="535BEA74" w:rsidR="009D4578" w:rsidRDefault="009D4578" w:rsidP="00AB6234">
      <w:pPr>
        <w:pStyle w:val="ListParagraph"/>
        <w:numPr>
          <w:ilvl w:val="1"/>
          <w:numId w:val="3"/>
        </w:numPr>
        <w:jc w:val="both"/>
      </w:pPr>
      <w:r>
        <w:t>We can apply feature scaling like in linear regression to make convergence faster</w:t>
      </w:r>
    </w:p>
    <w:p w14:paraId="083E4E9E" w14:textId="787FDF4D" w:rsidR="00E21D39" w:rsidRDefault="00E21D39" w:rsidP="00E21D39">
      <w:pPr>
        <w:pStyle w:val="ListParagraph"/>
        <w:numPr>
          <w:ilvl w:val="0"/>
          <w:numId w:val="3"/>
        </w:numPr>
        <w:jc w:val="both"/>
      </w:pPr>
      <w:r>
        <w:t>Advanced Optimization:</w:t>
      </w:r>
    </w:p>
    <w:p w14:paraId="5CA67B91" w14:textId="00997E1C" w:rsidR="00E21D39" w:rsidRDefault="00C2259A" w:rsidP="00E21D39">
      <w:pPr>
        <w:pStyle w:val="ListParagraph"/>
        <w:numPr>
          <w:ilvl w:val="1"/>
          <w:numId w:val="3"/>
        </w:numPr>
        <w:jc w:val="both"/>
      </w:pPr>
      <w:r>
        <w:t>The concept of optimization of parameters involves computation of cost function and its derivative</w:t>
      </w:r>
    </w:p>
    <w:p w14:paraId="6DD6B373" w14:textId="42F63F0A" w:rsidR="00762588" w:rsidRDefault="00762588" w:rsidP="002D7BE5">
      <w:pPr>
        <w:pStyle w:val="ListParagraph"/>
        <w:numPr>
          <w:ilvl w:val="1"/>
          <w:numId w:val="3"/>
        </w:numPr>
        <w:jc w:val="both"/>
      </w:pPr>
      <w:r>
        <w:t>Some sophisticated algorithms (other than gradient descent) are: Conjugate gradient</w:t>
      </w:r>
      <w:r w:rsidR="002D7BE5">
        <w:t xml:space="preserve">, </w:t>
      </w:r>
      <w:r>
        <w:t>BFGS</w:t>
      </w:r>
      <w:r w:rsidR="002D7BE5">
        <w:t xml:space="preserve"> and </w:t>
      </w:r>
      <w:r>
        <w:t>L-BFGS</w:t>
      </w:r>
      <w:r w:rsidR="002D7BE5">
        <w:t xml:space="preserve">. They are much complex (disadvantage) but we do not need to pick learning rate manually and </w:t>
      </w:r>
      <w:r w:rsidR="005400A2">
        <w:t>also,</w:t>
      </w:r>
      <w:r w:rsidR="002D7BE5">
        <w:t xml:space="preserve"> they are much faster than gradient descent (advantage)</w:t>
      </w:r>
    </w:p>
    <w:p w14:paraId="354CB54D" w14:textId="64372857" w:rsidR="00762588" w:rsidRDefault="00482A4C" w:rsidP="00762588">
      <w:pPr>
        <w:pStyle w:val="ListParagraph"/>
        <w:numPr>
          <w:ilvl w:val="1"/>
          <w:numId w:val="3"/>
        </w:numPr>
        <w:jc w:val="both"/>
      </w:pPr>
      <w:r>
        <w:t>For practical implementation:</w:t>
      </w:r>
    </w:p>
    <w:p w14:paraId="331386CB" w14:textId="4A4909BE" w:rsidR="00482A4C" w:rsidRDefault="00482A4C" w:rsidP="00482A4C">
      <w:pPr>
        <w:pStyle w:val="ListParagraph"/>
        <w:numPr>
          <w:ilvl w:val="2"/>
          <w:numId w:val="3"/>
        </w:numPr>
        <w:jc w:val="both"/>
      </w:pPr>
      <w:r>
        <w:t>Define your own cost function which takes input as theta vector and outputs value of J and gradient for each theta (no of parameters (theta) X 1 vector)</w:t>
      </w:r>
    </w:p>
    <w:p w14:paraId="6F078BCC" w14:textId="30D3A2D7" w:rsidR="00482A4C" w:rsidRDefault="002238DF" w:rsidP="00482A4C">
      <w:pPr>
        <w:pStyle w:val="ListParagraph"/>
        <w:numPr>
          <w:ilvl w:val="2"/>
          <w:numId w:val="3"/>
        </w:numPr>
        <w:jc w:val="both"/>
      </w:pPr>
      <w:r>
        <w:t xml:space="preserve">Pass them to </w:t>
      </w:r>
      <w:proofErr w:type="spellStart"/>
      <w:r>
        <w:t>optimset</w:t>
      </w:r>
      <w:proofErr w:type="spellEnd"/>
      <w:r>
        <w:t xml:space="preserve"> function, </w:t>
      </w:r>
      <w:proofErr w:type="spellStart"/>
      <w:r>
        <w:t>fminunc</w:t>
      </w:r>
      <w:proofErr w:type="spellEnd"/>
      <w:r>
        <w:t xml:space="preserve"> for their optimal values</w:t>
      </w:r>
    </w:p>
    <w:p w14:paraId="421AD9AA" w14:textId="164F3B9B" w:rsidR="002238DF" w:rsidRDefault="00C1432F" w:rsidP="00C1432F">
      <w:pPr>
        <w:pStyle w:val="ListParagraph"/>
        <w:numPr>
          <w:ilvl w:val="0"/>
          <w:numId w:val="3"/>
        </w:numPr>
        <w:jc w:val="both"/>
      </w:pPr>
      <w:r>
        <w:t>Multiclass classification: One v/s all algorithm</w:t>
      </w:r>
    </w:p>
    <w:p w14:paraId="78AE74AF" w14:textId="1F57FA4B" w:rsidR="00C1432F" w:rsidRDefault="00D75455" w:rsidP="00C1432F">
      <w:pPr>
        <w:pStyle w:val="ListParagraph"/>
        <w:numPr>
          <w:ilvl w:val="1"/>
          <w:numId w:val="3"/>
        </w:numPr>
        <w:jc w:val="both"/>
      </w:pPr>
      <w:r>
        <w:t xml:space="preserve">If you have </w:t>
      </w:r>
      <w:r w:rsidR="00DC12F2">
        <w:t>N</w:t>
      </w:r>
      <w:r>
        <w:t xml:space="preserve"> classes, divide them into </w:t>
      </w:r>
      <w:r w:rsidR="00DC12F2">
        <w:t>N</w:t>
      </w:r>
      <w:r>
        <w:t xml:space="preserve"> different binary classification problems</w:t>
      </w:r>
    </w:p>
    <w:p w14:paraId="2C60A657" w14:textId="5A7D4B52" w:rsidR="00DC12F2" w:rsidRDefault="009B00E8" w:rsidP="00C1432F">
      <w:pPr>
        <w:pStyle w:val="ListParagraph"/>
        <w:numPr>
          <w:ilvl w:val="1"/>
          <w:numId w:val="3"/>
        </w:numPr>
        <w:jc w:val="both"/>
      </w:pPr>
      <w:r>
        <w:t>Then, train a logistic regression model and make a decision boundary for one particular class (v/s all)</w:t>
      </w:r>
    </w:p>
    <w:p w14:paraId="13BF74D7" w14:textId="59F10DFD" w:rsidR="00AC4059" w:rsidRDefault="001A478E" w:rsidP="00C1432F">
      <w:pPr>
        <w:pStyle w:val="ListParagraph"/>
        <w:numPr>
          <w:ilvl w:val="1"/>
          <w:numId w:val="3"/>
        </w:numPr>
        <w:jc w:val="both"/>
      </w:pPr>
      <w:r>
        <w:t>Eventually we will have N different equations for h</w:t>
      </w:r>
      <w:r w:rsidR="002F3BC6">
        <w:t>(x) for each of the class</w:t>
      </w:r>
    </w:p>
    <w:p w14:paraId="0FB2903C" w14:textId="042C6C24" w:rsidR="003E0844" w:rsidRDefault="003E0844" w:rsidP="00C1432F">
      <w:pPr>
        <w:pStyle w:val="ListParagraph"/>
        <w:numPr>
          <w:ilvl w:val="1"/>
          <w:numId w:val="3"/>
        </w:numPr>
        <w:jc w:val="both"/>
      </w:pPr>
      <w:r>
        <w:lastRenderedPageBreak/>
        <w:t>While making prediction we will assign the class corresponding to the maximum value of h(theta)</w:t>
      </w:r>
    </w:p>
    <w:p w14:paraId="373D571A" w14:textId="77FCD826" w:rsidR="003E0844" w:rsidRDefault="003E0844" w:rsidP="003E0844">
      <w:pPr>
        <w:pStyle w:val="ListParagraph"/>
        <w:ind w:left="1440"/>
        <w:jc w:val="both"/>
      </w:pPr>
      <w:r w:rsidRPr="003E0844">
        <w:drawing>
          <wp:inline distT="0" distB="0" distL="0" distR="0" wp14:anchorId="16753C66" wp14:editId="2A9AC456">
            <wp:extent cx="5959356" cy="3368332"/>
            <wp:effectExtent l="0" t="0" r="381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59356" cy="3368332"/>
                    </a:xfrm>
                    <a:prstGeom prst="rect">
                      <a:avLst/>
                    </a:prstGeom>
                  </pic:spPr>
                </pic:pic>
              </a:graphicData>
            </a:graphic>
          </wp:inline>
        </w:drawing>
      </w:r>
    </w:p>
    <w:p w14:paraId="39FD14E1" w14:textId="0490B21B" w:rsidR="00435130" w:rsidRDefault="007D3D66" w:rsidP="007D3D66">
      <w:pPr>
        <w:pStyle w:val="ListParagraph"/>
        <w:numPr>
          <w:ilvl w:val="0"/>
          <w:numId w:val="3"/>
        </w:numPr>
        <w:jc w:val="both"/>
      </w:pPr>
      <w:r>
        <w:t>Overfitting:</w:t>
      </w:r>
    </w:p>
    <w:p w14:paraId="3E0D5C06" w14:textId="1A622729" w:rsidR="007D3D66" w:rsidRDefault="007D3D66" w:rsidP="007D3D66">
      <w:pPr>
        <w:pStyle w:val="ListParagraph"/>
        <w:numPr>
          <w:ilvl w:val="1"/>
          <w:numId w:val="3"/>
        </w:numPr>
        <w:jc w:val="both"/>
      </w:pPr>
      <w:r>
        <w:t>Problem is overfitting, can be solved/ ameliorated by regularization</w:t>
      </w:r>
    </w:p>
    <w:p w14:paraId="4285155A" w14:textId="604E7A56" w:rsidR="007D3D66" w:rsidRDefault="007D3D66" w:rsidP="007D3D66">
      <w:pPr>
        <w:pStyle w:val="ListParagraph"/>
        <w:numPr>
          <w:ilvl w:val="1"/>
          <w:numId w:val="3"/>
        </w:numPr>
        <w:jc w:val="both"/>
      </w:pPr>
      <w:r>
        <w:t>Underfitting means that the hypothesis does not fit the training very well and has high bias</w:t>
      </w:r>
    </w:p>
    <w:p w14:paraId="3DB8185F" w14:textId="73AC1654" w:rsidR="007D3D66" w:rsidRDefault="007D3D66" w:rsidP="007D3D66">
      <w:pPr>
        <w:pStyle w:val="ListParagraph"/>
        <w:numPr>
          <w:ilvl w:val="1"/>
          <w:numId w:val="3"/>
        </w:numPr>
        <w:jc w:val="both"/>
      </w:pPr>
      <w:r>
        <w:t>Overfitting means that the hypothesis has high variance, variance is too much, not enough data to fit</w:t>
      </w:r>
    </w:p>
    <w:p w14:paraId="2BE179BF" w14:textId="2B3ACD5F" w:rsidR="007D3D66" w:rsidRDefault="007D3D66" w:rsidP="007D3D66">
      <w:pPr>
        <w:pStyle w:val="ListParagraph"/>
        <w:ind w:left="1440"/>
        <w:jc w:val="both"/>
      </w:pPr>
      <w:r w:rsidRPr="007D3D66">
        <w:drawing>
          <wp:inline distT="0" distB="0" distL="0" distR="0" wp14:anchorId="60C911D9" wp14:editId="1CBE8D2C">
            <wp:extent cx="5928874" cy="313209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8874" cy="3132091"/>
                    </a:xfrm>
                    <a:prstGeom prst="rect">
                      <a:avLst/>
                    </a:prstGeom>
                  </pic:spPr>
                </pic:pic>
              </a:graphicData>
            </a:graphic>
          </wp:inline>
        </w:drawing>
      </w:r>
    </w:p>
    <w:p w14:paraId="09E56F23" w14:textId="676F2A58" w:rsidR="00BE3226" w:rsidRDefault="00BE3226" w:rsidP="00BE3226">
      <w:pPr>
        <w:pStyle w:val="ListParagraph"/>
        <w:ind w:left="1440"/>
        <w:jc w:val="both"/>
      </w:pPr>
      <w:r w:rsidRPr="00BE3226">
        <w:lastRenderedPageBreak/>
        <w:drawing>
          <wp:inline distT="0" distB="0" distL="0" distR="0" wp14:anchorId="637827B4" wp14:editId="13981F5A">
            <wp:extent cx="5997460" cy="308636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97460" cy="3086367"/>
                    </a:xfrm>
                    <a:prstGeom prst="rect">
                      <a:avLst/>
                    </a:prstGeom>
                  </pic:spPr>
                </pic:pic>
              </a:graphicData>
            </a:graphic>
          </wp:inline>
        </w:drawing>
      </w:r>
    </w:p>
    <w:p w14:paraId="2EB87026" w14:textId="08D68839" w:rsidR="00252548" w:rsidRDefault="00252548" w:rsidP="00252548">
      <w:pPr>
        <w:pStyle w:val="ListParagraph"/>
        <w:numPr>
          <w:ilvl w:val="1"/>
          <w:numId w:val="3"/>
        </w:numPr>
        <w:jc w:val="both"/>
      </w:pPr>
      <w:r>
        <w:t>Addressing overfitting:</w:t>
      </w:r>
    </w:p>
    <w:p w14:paraId="2934A6EF" w14:textId="40A126AF" w:rsidR="00252548" w:rsidRDefault="00252548" w:rsidP="00252548">
      <w:pPr>
        <w:pStyle w:val="ListParagraph"/>
        <w:numPr>
          <w:ilvl w:val="2"/>
          <w:numId w:val="3"/>
        </w:numPr>
        <w:jc w:val="both"/>
      </w:pPr>
      <w:r>
        <w:t>Reduce number of features</w:t>
      </w:r>
    </w:p>
    <w:p w14:paraId="0155EB15" w14:textId="4AABA927" w:rsidR="00252548" w:rsidRDefault="00252548" w:rsidP="00252548">
      <w:pPr>
        <w:pStyle w:val="ListParagraph"/>
        <w:numPr>
          <w:ilvl w:val="3"/>
          <w:numId w:val="3"/>
        </w:numPr>
        <w:jc w:val="both"/>
      </w:pPr>
      <w:r>
        <w:t>Manually remove features</w:t>
      </w:r>
    </w:p>
    <w:p w14:paraId="3685268E" w14:textId="58B46517" w:rsidR="00252548" w:rsidRDefault="00252548" w:rsidP="00252548">
      <w:pPr>
        <w:pStyle w:val="ListParagraph"/>
        <w:numPr>
          <w:ilvl w:val="3"/>
          <w:numId w:val="3"/>
        </w:numPr>
        <w:jc w:val="both"/>
      </w:pPr>
      <w:r>
        <w:t>Model selection algorithm</w:t>
      </w:r>
    </w:p>
    <w:p w14:paraId="1B971A92" w14:textId="04748EA3" w:rsidR="00252548" w:rsidRDefault="00FF7C00" w:rsidP="00252548">
      <w:pPr>
        <w:pStyle w:val="ListParagraph"/>
        <w:numPr>
          <w:ilvl w:val="2"/>
          <w:numId w:val="3"/>
        </w:numPr>
        <w:jc w:val="both"/>
      </w:pPr>
      <w:r>
        <w:t>Regularization</w:t>
      </w:r>
    </w:p>
    <w:p w14:paraId="0690A3E3" w14:textId="4A3C814A" w:rsidR="00FF7C00" w:rsidRDefault="00FF7C00" w:rsidP="00FF7C00">
      <w:pPr>
        <w:pStyle w:val="ListParagraph"/>
        <w:numPr>
          <w:ilvl w:val="3"/>
          <w:numId w:val="3"/>
        </w:numPr>
        <w:jc w:val="both"/>
      </w:pPr>
      <w:r>
        <w:t>Keep all features but reduce magnitude/value of parameter theta</w:t>
      </w:r>
    </w:p>
    <w:p w14:paraId="0E38DA3D" w14:textId="38BB57A6" w:rsidR="00FF7C00" w:rsidRDefault="00445605" w:rsidP="00445605">
      <w:pPr>
        <w:pStyle w:val="ListParagraph"/>
        <w:numPr>
          <w:ilvl w:val="0"/>
          <w:numId w:val="3"/>
        </w:numPr>
        <w:jc w:val="both"/>
      </w:pPr>
      <w:r>
        <w:t>Regularization:</w:t>
      </w:r>
    </w:p>
    <w:p w14:paraId="06A6669D" w14:textId="3FDC68CD" w:rsidR="00445605" w:rsidRDefault="008B6CD9" w:rsidP="00445605">
      <w:pPr>
        <w:pStyle w:val="ListParagraph"/>
        <w:numPr>
          <w:ilvl w:val="1"/>
          <w:numId w:val="3"/>
        </w:numPr>
        <w:jc w:val="both"/>
      </w:pPr>
      <w:r>
        <w:t>We achieve it by making the higher order thetas very small close to zero so as to not have their effect</w:t>
      </w:r>
    </w:p>
    <w:p w14:paraId="05AD6242" w14:textId="4F8CF245" w:rsidR="008B6CD9" w:rsidRDefault="008B6CD9" w:rsidP="008B6CD9">
      <w:pPr>
        <w:ind w:left="1080"/>
        <w:jc w:val="both"/>
      </w:pPr>
      <w:r w:rsidRPr="008B6CD9">
        <w:drawing>
          <wp:inline distT="0" distB="0" distL="0" distR="0" wp14:anchorId="5912079D" wp14:editId="23BB00B5">
            <wp:extent cx="5464013" cy="3215919"/>
            <wp:effectExtent l="0" t="0" r="381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4013" cy="3215919"/>
                    </a:xfrm>
                    <a:prstGeom prst="rect">
                      <a:avLst/>
                    </a:prstGeom>
                  </pic:spPr>
                </pic:pic>
              </a:graphicData>
            </a:graphic>
          </wp:inline>
        </w:drawing>
      </w:r>
    </w:p>
    <w:p w14:paraId="6D372492" w14:textId="3E4CDB63" w:rsidR="00991F7F" w:rsidRDefault="00991F7F" w:rsidP="00991F7F">
      <w:pPr>
        <w:pStyle w:val="ListParagraph"/>
        <w:numPr>
          <w:ilvl w:val="1"/>
          <w:numId w:val="3"/>
        </w:numPr>
        <w:jc w:val="both"/>
      </w:pPr>
      <w:r>
        <w:t xml:space="preserve">Idea – having smaller values of theta will result in developing simpler hypothesis and thus smoother </w:t>
      </w:r>
    </w:p>
    <w:p w14:paraId="25894D7E" w14:textId="102D24C3" w:rsidR="00991F7F" w:rsidRDefault="0023218A" w:rsidP="00991F7F">
      <w:pPr>
        <w:pStyle w:val="ListParagraph"/>
        <w:numPr>
          <w:ilvl w:val="1"/>
          <w:numId w:val="3"/>
        </w:numPr>
        <w:jc w:val="both"/>
      </w:pPr>
      <w:r>
        <w:t>We add a regularization term to the cost function equation</w:t>
      </w:r>
    </w:p>
    <w:p w14:paraId="2EE7F53A" w14:textId="174CDB1F" w:rsidR="0023218A" w:rsidRDefault="00983980" w:rsidP="00991F7F">
      <w:pPr>
        <w:pStyle w:val="ListParagraph"/>
        <w:numPr>
          <w:ilvl w:val="1"/>
          <w:numId w:val="3"/>
        </w:numPr>
        <w:jc w:val="both"/>
      </w:pPr>
      <w:r>
        <w:t xml:space="preserve">Lambda does the job of keeping the parameters small </w:t>
      </w:r>
      <w:r>
        <w:sym w:font="Wingdings" w:char="F0E0"/>
      </w:r>
      <w:r>
        <w:t xml:space="preserve"> simple hypothesis </w:t>
      </w:r>
      <w:r>
        <w:sym w:font="Wingdings" w:char="F0E0"/>
      </w:r>
      <w:r>
        <w:t xml:space="preserve"> avoid overfitting</w:t>
      </w:r>
    </w:p>
    <w:p w14:paraId="7A7EF658" w14:textId="15249D9A" w:rsidR="00983980" w:rsidRDefault="00983980" w:rsidP="00983980">
      <w:pPr>
        <w:ind w:left="1080"/>
        <w:jc w:val="both"/>
      </w:pPr>
      <w:r w:rsidRPr="00983980">
        <w:lastRenderedPageBreak/>
        <w:drawing>
          <wp:inline distT="0" distB="0" distL="0" distR="0" wp14:anchorId="01274737" wp14:editId="5AE3C42C">
            <wp:extent cx="5433531" cy="29415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531" cy="2941575"/>
                    </a:xfrm>
                    <a:prstGeom prst="rect">
                      <a:avLst/>
                    </a:prstGeom>
                  </pic:spPr>
                </pic:pic>
              </a:graphicData>
            </a:graphic>
          </wp:inline>
        </w:drawing>
      </w:r>
    </w:p>
    <w:p w14:paraId="38BED73E" w14:textId="45C6582E" w:rsidR="00B64902" w:rsidRDefault="00DC46E2" w:rsidP="00B64902">
      <w:pPr>
        <w:pStyle w:val="ListParagraph"/>
        <w:numPr>
          <w:ilvl w:val="1"/>
          <w:numId w:val="3"/>
        </w:numPr>
        <w:jc w:val="both"/>
      </w:pPr>
      <w:r>
        <w:t>Very large lambda will underfit the hypothesis because of very high bias</w:t>
      </w:r>
    </w:p>
    <w:p w14:paraId="6531A9E3" w14:textId="6142FBDF" w:rsidR="00DC46E2" w:rsidRDefault="004968F4" w:rsidP="00B64902">
      <w:pPr>
        <w:pStyle w:val="ListParagraph"/>
        <w:numPr>
          <w:ilvl w:val="1"/>
          <w:numId w:val="3"/>
        </w:numPr>
        <w:jc w:val="both"/>
      </w:pPr>
      <w:r>
        <w:t>Therefore,</w:t>
      </w:r>
      <w:r w:rsidR="00992E4E">
        <w:t xml:space="preserve"> the choice of lambda (regularization parameter) is crucial</w:t>
      </w:r>
    </w:p>
    <w:p w14:paraId="0D10104F" w14:textId="2E652D5D" w:rsidR="004968F4" w:rsidRDefault="00912062" w:rsidP="004968F4">
      <w:pPr>
        <w:pStyle w:val="ListParagraph"/>
        <w:numPr>
          <w:ilvl w:val="0"/>
          <w:numId w:val="3"/>
        </w:numPr>
        <w:jc w:val="both"/>
      </w:pPr>
      <w:r>
        <w:t>Regularized linear regression:</w:t>
      </w:r>
    </w:p>
    <w:p w14:paraId="7A8A240B" w14:textId="7C1C2806" w:rsidR="00912062" w:rsidRDefault="00912062" w:rsidP="00912062">
      <w:pPr>
        <w:pStyle w:val="ListParagraph"/>
        <w:numPr>
          <w:ilvl w:val="1"/>
          <w:numId w:val="3"/>
        </w:numPr>
        <w:jc w:val="both"/>
      </w:pPr>
      <w:r>
        <w:t>Using new definition of J(theta), we will find a new derivative term to find theta update equations</w:t>
      </w:r>
    </w:p>
    <w:p w14:paraId="5F385C8C" w14:textId="58B6D361" w:rsidR="008E2A32" w:rsidRDefault="009344F2" w:rsidP="009344F2">
      <w:pPr>
        <w:ind w:left="1080"/>
        <w:jc w:val="both"/>
      </w:pPr>
      <w:r w:rsidRPr="009344F2">
        <w:drawing>
          <wp:inline distT="0" distB="0" distL="0" distR="0" wp14:anchorId="59566922" wp14:editId="630C3430">
            <wp:extent cx="6165114" cy="2591025"/>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65114" cy="2591025"/>
                    </a:xfrm>
                    <a:prstGeom prst="rect">
                      <a:avLst/>
                    </a:prstGeom>
                  </pic:spPr>
                </pic:pic>
              </a:graphicData>
            </a:graphic>
          </wp:inline>
        </w:drawing>
      </w:r>
    </w:p>
    <w:p w14:paraId="78D80C8C" w14:textId="59A342C7" w:rsidR="00166F88" w:rsidRDefault="00166F88" w:rsidP="00166F88">
      <w:pPr>
        <w:pStyle w:val="ListParagraph"/>
        <w:numPr>
          <w:ilvl w:val="1"/>
          <w:numId w:val="3"/>
        </w:numPr>
        <w:jc w:val="both"/>
      </w:pPr>
      <w:r>
        <w:t>Modified normal equation:</w:t>
      </w:r>
    </w:p>
    <w:p w14:paraId="22169235" w14:textId="113E086D" w:rsidR="00166F88" w:rsidRDefault="00166F88" w:rsidP="009344F2">
      <w:pPr>
        <w:ind w:left="1080"/>
        <w:jc w:val="both"/>
      </w:pPr>
      <w:r w:rsidRPr="00166F88">
        <w:drawing>
          <wp:inline distT="0" distB="0" distL="0" distR="0" wp14:anchorId="4F2821CD" wp14:editId="51A597A1">
            <wp:extent cx="6027942" cy="17298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27942" cy="1729890"/>
                    </a:xfrm>
                    <a:prstGeom prst="rect">
                      <a:avLst/>
                    </a:prstGeom>
                  </pic:spPr>
                </pic:pic>
              </a:graphicData>
            </a:graphic>
          </wp:inline>
        </w:drawing>
      </w:r>
    </w:p>
    <w:p w14:paraId="13D5F5DF" w14:textId="141F00D7" w:rsidR="00221594" w:rsidRDefault="00221594" w:rsidP="00221594">
      <w:pPr>
        <w:pStyle w:val="ListParagraph"/>
        <w:numPr>
          <w:ilvl w:val="0"/>
          <w:numId w:val="3"/>
        </w:numPr>
        <w:jc w:val="both"/>
      </w:pPr>
      <w:r>
        <w:t>Regularized Logistic Regression:</w:t>
      </w:r>
    </w:p>
    <w:p w14:paraId="04700775" w14:textId="4DCD0A01" w:rsidR="00221594" w:rsidRDefault="001C1E55" w:rsidP="00221594">
      <w:pPr>
        <w:pStyle w:val="ListParagraph"/>
        <w:numPr>
          <w:ilvl w:val="1"/>
          <w:numId w:val="3"/>
        </w:numPr>
        <w:jc w:val="both"/>
      </w:pPr>
      <w:r>
        <w:t>Very high order polynomials added to the hypothesis can cause overfitting in logistic regression</w:t>
      </w:r>
    </w:p>
    <w:p w14:paraId="4E05A559" w14:textId="3B4200EC" w:rsidR="001C1E55" w:rsidRDefault="00E520AE" w:rsidP="00E520AE">
      <w:pPr>
        <w:pStyle w:val="ListParagraph"/>
        <w:ind w:left="1440"/>
        <w:jc w:val="both"/>
      </w:pPr>
      <w:r w:rsidRPr="00E520AE">
        <w:drawing>
          <wp:inline distT="0" distB="0" distL="0" distR="0" wp14:anchorId="36C87FF2" wp14:editId="44E13C8F">
            <wp:extent cx="5997460" cy="556308"/>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97460" cy="556308"/>
                    </a:xfrm>
                    <a:prstGeom prst="rect">
                      <a:avLst/>
                    </a:prstGeom>
                  </pic:spPr>
                </pic:pic>
              </a:graphicData>
            </a:graphic>
          </wp:inline>
        </w:drawing>
      </w:r>
    </w:p>
    <w:p w14:paraId="6E2A2271" w14:textId="6A7F9026" w:rsidR="008B1AB8" w:rsidRDefault="008B1AB8" w:rsidP="00E520AE">
      <w:pPr>
        <w:pStyle w:val="ListParagraph"/>
        <w:ind w:left="1440"/>
        <w:jc w:val="both"/>
      </w:pPr>
      <w:r w:rsidRPr="008B1AB8">
        <w:lastRenderedPageBreak/>
        <w:drawing>
          <wp:inline distT="0" distB="0" distL="0" distR="0" wp14:anchorId="562C8163" wp14:editId="046C9367">
            <wp:extent cx="4976291" cy="260626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76291" cy="2606266"/>
                    </a:xfrm>
                    <a:prstGeom prst="rect">
                      <a:avLst/>
                    </a:prstGeom>
                  </pic:spPr>
                </pic:pic>
              </a:graphicData>
            </a:graphic>
          </wp:inline>
        </w:drawing>
      </w:r>
    </w:p>
    <w:p w14:paraId="3AC9F5A5" w14:textId="70E18DBC" w:rsidR="005201A4" w:rsidRDefault="005201A4">
      <w:r>
        <w:br w:type="page"/>
      </w:r>
    </w:p>
    <w:p w14:paraId="6D27242E" w14:textId="4927D012" w:rsidR="005201A4" w:rsidRPr="00A9438F" w:rsidRDefault="005201A4" w:rsidP="005201A4">
      <w:pPr>
        <w:jc w:val="both"/>
        <w:rPr>
          <w:b/>
          <w:bCs/>
          <w:sz w:val="36"/>
          <w:szCs w:val="36"/>
          <w:u w:val="single"/>
        </w:rPr>
      </w:pPr>
      <w:r w:rsidRPr="00A9438F">
        <w:rPr>
          <w:b/>
          <w:bCs/>
          <w:sz w:val="36"/>
          <w:szCs w:val="36"/>
          <w:u w:val="single"/>
        </w:rPr>
        <w:lastRenderedPageBreak/>
        <w:t xml:space="preserve">Week </w:t>
      </w:r>
      <w:r>
        <w:rPr>
          <w:b/>
          <w:bCs/>
          <w:sz w:val="36"/>
          <w:szCs w:val="36"/>
          <w:u w:val="single"/>
        </w:rPr>
        <w:t>4</w:t>
      </w:r>
      <w:r w:rsidRPr="00A9438F">
        <w:rPr>
          <w:b/>
          <w:bCs/>
          <w:sz w:val="36"/>
          <w:szCs w:val="36"/>
          <w:u w:val="single"/>
        </w:rPr>
        <w:t>:</w:t>
      </w:r>
    </w:p>
    <w:p w14:paraId="18075A7D" w14:textId="6B9398E0" w:rsidR="005201A4" w:rsidRDefault="000555C9" w:rsidP="000555C9">
      <w:pPr>
        <w:pStyle w:val="ListParagraph"/>
        <w:numPr>
          <w:ilvl w:val="0"/>
          <w:numId w:val="4"/>
        </w:numPr>
        <w:jc w:val="both"/>
      </w:pPr>
      <w:r>
        <w:t>Non-linear hypothesis – Neural Network:</w:t>
      </w:r>
    </w:p>
    <w:p w14:paraId="1615C1C4" w14:textId="66D95CA5" w:rsidR="000555C9" w:rsidRDefault="00064660" w:rsidP="000555C9">
      <w:pPr>
        <w:pStyle w:val="ListParagraph"/>
        <w:numPr>
          <w:ilvl w:val="1"/>
          <w:numId w:val="4"/>
        </w:numPr>
        <w:jc w:val="both"/>
      </w:pPr>
      <w:r>
        <w:t>One of the ways to have non-linearity in classification is to have higher order polynomials in logistic regression</w:t>
      </w:r>
      <w:r w:rsidR="0059466F">
        <w:t>. But for large number of features, including higher order polynomials would be unfeasible eventually making the model overfit and also would be computationally expensive</w:t>
      </w:r>
    </w:p>
    <w:p w14:paraId="61C45DB6" w14:textId="568894A8" w:rsidR="00064660" w:rsidRDefault="009451A5" w:rsidP="000555C9">
      <w:pPr>
        <w:pStyle w:val="ListParagraph"/>
        <w:numPr>
          <w:ilvl w:val="1"/>
          <w:numId w:val="4"/>
        </w:numPr>
        <w:jc w:val="both"/>
      </w:pPr>
      <w:r>
        <w:t>For sophisticated applications like CV, linear hypothesis can not be used thus the need for NN</w:t>
      </w:r>
    </w:p>
    <w:p w14:paraId="50BBE47F" w14:textId="088ECFC1" w:rsidR="00C72544" w:rsidRDefault="00162684" w:rsidP="00162684">
      <w:pPr>
        <w:pStyle w:val="ListParagraph"/>
        <w:numPr>
          <w:ilvl w:val="0"/>
          <w:numId w:val="4"/>
        </w:numPr>
        <w:jc w:val="both"/>
      </w:pPr>
      <w:r>
        <w:t>Neuron and the Brain:</w:t>
      </w:r>
    </w:p>
    <w:p w14:paraId="69C4E146" w14:textId="57AB0AFC" w:rsidR="00162684" w:rsidRDefault="006D0443" w:rsidP="00162684">
      <w:pPr>
        <w:pStyle w:val="ListParagraph"/>
        <w:numPr>
          <w:ilvl w:val="1"/>
          <w:numId w:val="4"/>
        </w:numPr>
        <w:jc w:val="both"/>
      </w:pPr>
      <w:r>
        <w:t>Most algorithms mimic something, therefore why not go for the best and mimic the human brain</w:t>
      </w:r>
    </w:p>
    <w:p w14:paraId="57D141A2" w14:textId="2DB6B87A" w:rsidR="006D0443" w:rsidRDefault="006D0443" w:rsidP="00162684">
      <w:pPr>
        <w:pStyle w:val="ListParagraph"/>
        <w:numPr>
          <w:ilvl w:val="1"/>
          <w:numId w:val="4"/>
        </w:numPr>
        <w:jc w:val="both"/>
      </w:pPr>
      <w:r>
        <w:t xml:space="preserve">Because of the neuro-rewiring experiments, it is concluded that there can be one algorithm which can work well </w:t>
      </w:r>
      <w:r w:rsidR="00360A23">
        <w:t>for a large range of problems</w:t>
      </w:r>
    </w:p>
    <w:p w14:paraId="55CFFEBB" w14:textId="5E2EB10A" w:rsidR="00BB61E1" w:rsidRDefault="00BB61E1" w:rsidP="00162684">
      <w:pPr>
        <w:pStyle w:val="ListParagraph"/>
        <w:numPr>
          <w:ilvl w:val="1"/>
          <w:numId w:val="4"/>
        </w:numPr>
        <w:jc w:val="both"/>
      </w:pPr>
      <w:r>
        <w:t>Examples</w:t>
      </w:r>
      <w:r w:rsidR="007E46DA">
        <w:t xml:space="preserve"> (plug in any sensor and </w:t>
      </w:r>
      <w:r w:rsidR="000F7F16">
        <w:t>allow</w:t>
      </w:r>
      <w:r w:rsidR="007E46DA">
        <w:t xml:space="preserve"> brain </w:t>
      </w:r>
      <w:r w:rsidR="000F7F16">
        <w:t xml:space="preserve">to </w:t>
      </w:r>
      <w:r w:rsidR="007E46DA">
        <w:t>learn)</w:t>
      </w:r>
      <w:r>
        <w:t>:</w:t>
      </w:r>
    </w:p>
    <w:p w14:paraId="0F6E63F6" w14:textId="41363406" w:rsidR="00BB61E1" w:rsidRDefault="00BB61E1" w:rsidP="00BB61E1">
      <w:pPr>
        <w:pStyle w:val="ListParagraph"/>
        <w:numPr>
          <w:ilvl w:val="2"/>
          <w:numId w:val="4"/>
        </w:numPr>
        <w:jc w:val="both"/>
      </w:pPr>
      <w:r>
        <w:t>Seeing with your tongue</w:t>
      </w:r>
    </w:p>
    <w:p w14:paraId="5776AFDB" w14:textId="7169A539" w:rsidR="00BB61E1" w:rsidRDefault="00BB61E1" w:rsidP="00BB61E1">
      <w:pPr>
        <w:pStyle w:val="ListParagraph"/>
        <w:numPr>
          <w:ilvl w:val="2"/>
          <w:numId w:val="4"/>
        </w:numPr>
        <w:jc w:val="both"/>
      </w:pPr>
      <w:r>
        <w:t>Human echolocation</w:t>
      </w:r>
    </w:p>
    <w:p w14:paraId="7CF46C19" w14:textId="5464A3D2" w:rsidR="00BB61E1" w:rsidRDefault="00357DDC" w:rsidP="00BB61E1">
      <w:pPr>
        <w:pStyle w:val="ListParagraph"/>
        <w:numPr>
          <w:ilvl w:val="2"/>
          <w:numId w:val="4"/>
        </w:numPr>
        <w:jc w:val="both"/>
      </w:pPr>
      <w:r>
        <w:t>Haptic belt: direction sense</w:t>
      </w:r>
    </w:p>
    <w:p w14:paraId="33ED87C8" w14:textId="5782FC63" w:rsidR="00357DDC" w:rsidRDefault="00357DDC" w:rsidP="00BB61E1">
      <w:pPr>
        <w:pStyle w:val="ListParagraph"/>
        <w:numPr>
          <w:ilvl w:val="2"/>
          <w:numId w:val="4"/>
        </w:numPr>
        <w:jc w:val="both"/>
      </w:pPr>
      <w:r>
        <w:t>Implanting a third eye</w:t>
      </w:r>
    </w:p>
    <w:p w14:paraId="57193A01" w14:textId="373F24FF" w:rsidR="007E46DA" w:rsidRDefault="00037B4C" w:rsidP="007E46DA">
      <w:pPr>
        <w:pStyle w:val="ListParagraph"/>
        <w:numPr>
          <w:ilvl w:val="0"/>
          <w:numId w:val="4"/>
        </w:numPr>
        <w:jc w:val="both"/>
      </w:pPr>
      <w:r>
        <w:t>Neural Network representation:</w:t>
      </w:r>
    </w:p>
    <w:p w14:paraId="0C7B1019" w14:textId="18A7ED27" w:rsidR="00037B4C" w:rsidRDefault="008C0DE5" w:rsidP="00037B4C">
      <w:pPr>
        <w:pStyle w:val="ListParagraph"/>
        <w:numPr>
          <w:ilvl w:val="1"/>
          <w:numId w:val="4"/>
        </w:numPr>
        <w:jc w:val="both"/>
      </w:pPr>
      <w:r>
        <w:t>Dendrite</w:t>
      </w:r>
      <w:r w:rsidR="00836FD5">
        <w:t>s</w:t>
      </w:r>
      <w:r>
        <w:t xml:space="preserve"> </w:t>
      </w:r>
      <w:r w:rsidR="00836FD5">
        <w:t>are</w:t>
      </w:r>
      <w:r>
        <w:t xml:space="preserve"> input</w:t>
      </w:r>
      <w:r w:rsidR="00836FD5">
        <w:t>s</w:t>
      </w:r>
      <w:r>
        <w:t>, axon is output</w:t>
      </w:r>
      <w:r w:rsidR="00836FD5">
        <w:t>, nucleus does computation on input</w:t>
      </w:r>
    </w:p>
    <w:p w14:paraId="2D2991F5" w14:textId="08BBE18C" w:rsidR="00836FD5" w:rsidRDefault="00CD4A46" w:rsidP="00037B4C">
      <w:pPr>
        <w:pStyle w:val="ListParagraph"/>
        <w:numPr>
          <w:ilvl w:val="1"/>
          <w:numId w:val="4"/>
        </w:numPr>
        <w:jc w:val="both"/>
      </w:pPr>
      <w:r>
        <w:t xml:space="preserve">In NN terminology, theta which </w:t>
      </w:r>
      <w:r w:rsidR="00E53921">
        <w:t>are</w:t>
      </w:r>
      <w:r>
        <w:t xml:space="preserve"> parameters of hypothesis are called weights</w:t>
      </w:r>
    </w:p>
    <w:p w14:paraId="5E5A63C1" w14:textId="554CB862" w:rsidR="00CD4A46" w:rsidRDefault="001472F8" w:rsidP="00037B4C">
      <w:pPr>
        <w:pStyle w:val="ListParagraph"/>
        <w:numPr>
          <w:ilvl w:val="1"/>
          <w:numId w:val="4"/>
        </w:numPr>
        <w:jc w:val="both"/>
      </w:pPr>
      <w:r>
        <w:t xml:space="preserve">The </w:t>
      </w:r>
      <w:r w:rsidR="00932365">
        <w:t>first layer is input layer, last layer is output layer and middle are hidden layers</w:t>
      </w:r>
    </w:p>
    <w:p w14:paraId="796AA636" w14:textId="2EF1EE3E" w:rsidR="00932365" w:rsidRDefault="00103565" w:rsidP="00037B4C">
      <w:pPr>
        <w:pStyle w:val="ListParagraph"/>
        <w:numPr>
          <w:ilvl w:val="1"/>
          <w:numId w:val="4"/>
        </w:numPr>
        <w:jc w:val="both"/>
      </w:pPr>
      <w:r>
        <w:t>Forward propagation is used to compute output of NN (use vectorized method for faster implement)</w:t>
      </w:r>
    </w:p>
    <w:p w14:paraId="48A9A57D" w14:textId="323584B9" w:rsidR="00103565" w:rsidRDefault="00691471" w:rsidP="00037B4C">
      <w:pPr>
        <w:pStyle w:val="ListParagraph"/>
        <w:numPr>
          <w:ilvl w:val="1"/>
          <w:numId w:val="4"/>
        </w:numPr>
        <w:jc w:val="both"/>
      </w:pPr>
      <w:r>
        <w:t>Architecture of NN is the way in which they are connected</w:t>
      </w:r>
    </w:p>
    <w:p w14:paraId="4A318CD1" w14:textId="28F23046" w:rsidR="00691471" w:rsidRDefault="007D25F9" w:rsidP="007D25F9">
      <w:pPr>
        <w:pStyle w:val="ListParagraph"/>
        <w:numPr>
          <w:ilvl w:val="0"/>
          <w:numId w:val="4"/>
        </w:numPr>
        <w:jc w:val="both"/>
      </w:pPr>
      <w:r>
        <w:t>Examples:</w:t>
      </w:r>
    </w:p>
    <w:p w14:paraId="6E32B56F" w14:textId="2284D2CE" w:rsidR="007D25F9" w:rsidRDefault="007D25F9" w:rsidP="007D25F9">
      <w:pPr>
        <w:pStyle w:val="ListParagraph"/>
        <w:numPr>
          <w:ilvl w:val="1"/>
          <w:numId w:val="4"/>
        </w:numPr>
        <w:jc w:val="both"/>
      </w:pPr>
      <w:r>
        <w:t>XOR/ XNOR problem</w:t>
      </w:r>
      <w:r w:rsidR="005F21AE">
        <w:t xml:space="preserve"> (non-linear classification problem)</w:t>
      </w:r>
    </w:p>
    <w:p w14:paraId="5C97F2DD" w14:textId="383CD51A" w:rsidR="00971B1F" w:rsidRDefault="00EC4F0F" w:rsidP="007D25F9">
      <w:pPr>
        <w:pStyle w:val="ListParagraph"/>
        <w:numPr>
          <w:ilvl w:val="1"/>
          <w:numId w:val="4"/>
        </w:numPr>
        <w:jc w:val="both"/>
      </w:pPr>
      <w:r>
        <w:t>AND/ OR</w:t>
      </w:r>
      <w:r w:rsidR="00595960">
        <w:t>/ NOT</w:t>
      </w:r>
      <w:r>
        <w:t xml:space="preserve"> are linear function and therefore can be realized by 1 neuron</w:t>
      </w:r>
      <w:r w:rsidR="009B6E55">
        <w:t xml:space="preserve"> (or single layer NN)</w:t>
      </w:r>
    </w:p>
    <w:p w14:paraId="585C5B03" w14:textId="3196DFD8" w:rsidR="009B6E55" w:rsidRDefault="001C303B" w:rsidP="001C303B">
      <w:pPr>
        <w:pStyle w:val="ListParagraph"/>
        <w:numPr>
          <w:ilvl w:val="0"/>
          <w:numId w:val="4"/>
        </w:numPr>
        <w:jc w:val="both"/>
      </w:pPr>
      <w:r>
        <w:t>Multiclass classification:</w:t>
      </w:r>
      <w:r>
        <w:tab/>
      </w:r>
    </w:p>
    <w:p w14:paraId="3B670481" w14:textId="77777777" w:rsidR="00795254" w:rsidRDefault="00795254" w:rsidP="00E8177B">
      <w:pPr>
        <w:jc w:val="both"/>
      </w:pPr>
    </w:p>
    <w:p w14:paraId="7CCCF3C0" w14:textId="77777777" w:rsidR="00795254" w:rsidRDefault="00795254" w:rsidP="00E8177B">
      <w:pPr>
        <w:jc w:val="both"/>
      </w:pPr>
    </w:p>
    <w:sectPr w:rsidR="00795254" w:rsidSect="002C5EE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25635"/>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6F533C0"/>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7114A7"/>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515096F"/>
    <w:multiLevelType w:val="hybridMultilevel"/>
    <w:tmpl w:val="A43868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3MrM0MTU3NjMwNzFW0lEKTi0uzszPAykwrgUAlgeS1SwAAAA="/>
  </w:docVars>
  <w:rsids>
    <w:rsidRoot w:val="0023403F"/>
    <w:rsid w:val="00037B4C"/>
    <w:rsid w:val="000555C9"/>
    <w:rsid w:val="00064660"/>
    <w:rsid w:val="000800B1"/>
    <w:rsid w:val="00091F10"/>
    <w:rsid w:val="000C319E"/>
    <w:rsid w:val="000F7F16"/>
    <w:rsid w:val="00103565"/>
    <w:rsid w:val="001348C7"/>
    <w:rsid w:val="001472F8"/>
    <w:rsid w:val="00162684"/>
    <w:rsid w:val="00166F88"/>
    <w:rsid w:val="001A478E"/>
    <w:rsid w:val="001A56E0"/>
    <w:rsid w:val="001B5669"/>
    <w:rsid w:val="001C1E55"/>
    <w:rsid w:val="001C303B"/>
    <w:rsid w:val="00221594"/>
    <w:rsid w:val="002238DF"/>
    <w:rsid w:val="0023218A"/>
    <w:rsid w:val="0023403F"/>
    <w:rsid w:val="00252548"/>
    <w:rsid w:val="00265C19"/>
    <w:rsid w:val="0027303E"/>
    <w:rsid w:val="00293BE0"/>
    <w:rsid w:val="002B2D7A"/>
    <w:rsid w:val="002C5EEA"/>
    <w:rsid w:val="002D7BE5"/>
    <w:rsid w:val="002E52A5"/>
    <w:rsid w:val="002E60FC"/>
    <w:rsid w:val="002F3BC6"/>
    <w:rsid w:val="003049A5"/>
    <w:rsid w:val="003120AD"/>
    <w:rsid w:val="00322D5D"/>
    <w:rsid w:val="003274DE"/>
    <w:rsid w:val="00333724"/>
    <w:rsid w:val="00357DDC"/>
    <w:rsid w:val="00360A23"/>
    <w:rsid w:val="0039050A"/>
    <w:rsid w:val="003E0844"/>
    <w:rsid w:val="00435130"/>
    <w:rsid w:val="00445605"/>
    <w:rsid w:val="00450763"/>
    <w:rsid w:val="0046110E"/>
    <w:rsid w:val="00482A4C"/>
    <w:rsid w:val="004968F4"/>
    <w:rsid w:val="004B0400"/>
    <w:rsid w:val="004B2EF1"/>
    <w:rsid w:val="004C3E76"/>
    <w:rsid w:val="00502E8E"/>
    <w:rsid w:val="005201A4"/>
    <w:rsid w:val="00535A60"/>
    <w:rsid w:val="005400A2"/>
    <w:rsid w:val="0059466F"/>
    <w:rsid w:val="00595960"/>
    <w:rsid w:val="005B4AD0"/>
    <w:rsid w:val="005B5957"/>
    <w:rsid w:val="005C16AF"/>
    <w:rsid w:val="005D7C74"/>
    <w:rsid w:val="005E0D6F"/>
    <w:rsid w:val="005E1D32"/>
    <w:rsid w:val="005E5399"/>
    <w:rsid w:val="005F21AE"/>
    <w:rsid w:val="00626E13"/>
    <w:rsid w:val="00642620"/>
    <w:rsid w:val="006562B1"/>
    <w:rsid w:val="006602A3"/>
    <w:rsid w:val="00691471"/>
    <w:rsid w:val="006A7AC5"/>
    <w:rsid w:val="006D0443"/>
    <w:rsid w:val="00721FCA"/>
    <w:rsid w:val="00726D6B"/>
    <w:rsid w:val="00762588"/>
    <w:rsid w:val="0076766C"/>
    <w:rsid w:val="00767F33"/>
    <w:rsid w:val="00795254"/>
    <w:rsid w:val="007C7F70"/>
    <w:rsid w:val="007D25F9"/>
    <w:rsid w:val="007D3D66"/>
    <w:rsid w:val="007E0EC6"/>
    <w:rsid w:val="007E46DA"/>
    <w:rsid w:val="00835F04"/>
    <w:rsid w:val="00836FD5"/>
    <w:rsid w:val="00853CE4"/>
    <w:rsid w:val="008541EB"/>
    <w:rsid w:val="00873270"/>
    <w:rsid w:val="008B1AB8"/>
    <w:rsid w:val="008B6CD9"/>
    <w:rsid w:val="008C0DE5"/>
    <w:rsid w:val="008E2A32"/>
    <w:rsid w:val="0090067A"/>
    <w:rsid w:val="00903F22"/>
    <w:rsid w:val="00912062"/>
    <w:rsid w:val="00932365"/>
    <w:rsid w:val="009344F2"/>
    <w:rsid w:val="009451A5"/>
    <w:rsid w:val="00971B1F"/>
    <w:rsid w:val="00983980"/>
    <w:rsid w:val="00991F7F"/>
    <w:rsid w:val="00992E4E"/>
    <w:rsid w:val="009B00E8"/>
    <w:rsid w:val="009B6E55"/>
    <w:rsid w:val="009D18D3"/>
    <w:rsid w:val="009D4578"/>
    <w:rsid w:val="00A0403E"/>
    <w:rsid w:val="00A3504B"/>
    <w:rsid w:val="00A50B3E"/>
    <w:rsid w:val="00A65A32"/>
    <w:rsid w:val="00A70D39"/>
    <w:rsid w:val="00A84DCA"/>
    <w:rsid w:val="00A9438F"/>
    <w:rsid w:val="00AB2030"/>
    <w:rsid w:val="00AB6234"/>
    <w:rsid w:val="00AC4059"/>
    <w:rsid w:val="00AD6E58"/>
    <w:rsid w:val="00B510B8"/>
    <w:rsid w:val="00B57021"/>
    <w:rsid w:val="00B64902"/>
    <w:rsid w:val="00B7037F"/>
    <w:rsid w:val="00BB61E1"/>
    <w:rsid w:val="00BC34F1"/>
    <w:rsid w:val="00BE3226"/>
    <w:rsid w:val="00C1432F"/>
    <w:rsid w:val="00C2259A"/>
    <w:rsid w:val="00C67776"/>
    <w:rsid w:val="00C72544"/>
    <w:rsid w:val="00C86AE0"/>
    <w:rsid w:val="00C93960"/>
    <w:rsid w:val="00CC79E9"/>
    <w:rsid w:val="00CD4A46"/>
    <w:rsid w:val="00CF0DF8"/>
    <w:rsid w:val="00CF76D2"/>
    <w:rsid w:val="00D12439"/>
    <w:rsid w:val="00D14BCA"/>
    <w:rsid w:val="00D15E3F"/>
    <w:rsid w:val="00D40AC2"/>
    <w:rsid w:val="00D75455"/>
    <w:rsid w:val="00DC12F2"/>
    <w:rsid w:val="00DC46E2"/>
    <w:rsid w:val="00E21D39"/>
    <w:rsid w:val="00E360B4"/>
    <w:rsid w:val="00E520AE"/>
    <w:rsid w:val="00E53921"/>
    <w:rsid w:val="00E8177B"/>
    <w:rsid w:val="00E9431C"/>
    <w:rsid w:val="00EC4F0F"/>
    <w:rsid w:val="00EE30D0"/>
    <w:rsid w:val="00F0702F"/>
    <w:rsid w:val="00F07122"/>
    <w:rsid w:val="00F41862"/>
    <w:rsid w:val="00F70D2A"/>
    <w:rsid w:val="00F76940"/>
    <w:rsid w:val="00FB56D0"/>
    <w:rsid w:val="00FF7C0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564C5"/>
  <w15:chartTrackingRefBased/>
  <w15:docId w15:val="{A982FED9-2EEF-4B02-B59C-284C0DC86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31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42</TotalTime>
  <Pages>15</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132</cp:revision>
  <dcterms:created xsi:type="dcterms:W3CDTF">2020-04-30T13:29:00Z</dcterms:created>
  <dcterms:modified xsi:type="dcterms:W3CDTF">2020-05-09T18:29:00Z</dcterms:modified>
</cp:coreProperties>
</file>